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4C5998" w:rsidRDefault="00A31AA9" w:rsidP="00F704C9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7D5C62DD" w14:textId="72186B70" w:rsidR="002B4A59" w:rsidRPr="004C5998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998"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4C5998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 w:rsidRPr="004C5998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004C5998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 w:rsidRPr="004C5998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004C599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4C5998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Pr="004C5998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4C5998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Pr="004C5998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Parties and stakeholders</w:t>
      </w:r>
      <w:r w:rsidR="00C45007" w:rsidRPr="004C5998">
        <w:rPr>
          <w:rFonts w:ascii="Times New Roman" w:hAnsi="Times New Roman" w:cs="Times New Roman"/>
        </w:rPr>
        <w:t xml:space="preserve"> are invited to make </w:t>
      </w:r>
      <w:r w:rsidRPr="004C5998">
        <w:rPr>
          <w:rFonts w:ascii="Times New Roman" w:hAnsi="Times New Roman" w:cs="Times New Roman"/>
        </w:rPr>
        <w:t xml:space="preserve">suggestions </w:t>
      </w:r>
      <w:r w:rsidR="00C45007" w:rsidRPr="004C5998">
        <w:rPr>
          <w:rFonts w:ascii="Times New Roman" w:hAnsi="Times New Roman" w:cs="Times New Roman"/>
        </w:rPr>
        <w:t xml:space="preserve">of </w:t>
      </w:r>
      <w:r w:rsidR="00F44095" w:rsidRPr="004C5998">
        <w:rPr>
          <w:rFonts w:ascii="Times New Roman" w:hAnsi="Times New Roman" w:cs="Times New Roman"/>
        </w:rPr>
        <w:t>indicators</w:t>
      </w:r>
      <w:r w:rsidR="7C0CD5A3" w:rsidRPr="004C5998">
        <w:rPr>
          <w:rFonts w:ascii="Times New Roman" w:hAnsi="Times New Roman" w:cs="Times New Roman"/>
        </w:rPr>
        <w:t xml:space="preserve"> (</w:t>
      </w:r>
      <w:r w:rsidR="2ABE030D" w:rsidRPr="004C5998">
        <w:rPr>
          <w:rFonts w:ascii="Times New Roman" w:hAnsi="Times New Roman" w:cs="Times New Roman"/>
        </w:rPr>
        <w:t xml:space="preserve">currently </w:t>
      </w:r>
      <w:r w:rsidR="7C0CD5A3" w:rsidRPr="004C5998">
        <w:rPr>
          <w:rFonts w:ascii="Times New Roman" w:hAnsi="Times New Roman" w:cs="Times New Roman"/>
        </w:rPr>
        <w:t>available or under development)</w:t>
      </w:r>
      <w:r w:rsidR="00F44095" w:rsidRPr="004C5998">
        <w:rPr>
          <w:rFonts w:ascii="Times New Roman" w:hAnsi="Times New Roman" w:cs="Times New Roman"/>
        </w:rPr>
        <w:t xml:space="preserve"> t</w:t>
      </w:r>
      <w:r w:rsidR="006A4B1D" w:rsidRPr="004C5998">
        <w:rPr>
          <w:rFonts w:ascii="Times New Roman" w:hAnsi="Times New Roman" w:cs="Times New Roman"/>
        </w:rPr>
        <w:t xml:space="preserve">hat may be used to </w:t>
      </w:r>
      <w:r w:rsidR="00173DD9" w:rsidRPr="004C5998">
        <w:rPr>
          <w:rFonts w:ascii="Times New Roman" w:hAnsi="Times New Roman" w:cs="Times New Roman"/>
        </w:rPr>
        <w:t>measure progress towards</w:t>
      </w:r>
      <w:r w:rsidR="00C007D0" w:rsidRPr="004C5998">
        <w:rPr>
          <w:rFonts w:ascii="Times New Roman" w:hAnsi="Times New Roman" w:cs="Times New Roman"/>
        </w:rPr>
        <w:t xml:space="preserve"> the post-2020 framework</w:t>
      </w:r>
      <w:r w:rsidR="00C45007" w:rsidRPr="004C5998">
        <w:rPr>
          <w:rFonts w:ascii="Times New Roman" w:hAnsi="Times New Roman" w:cs="Times New Roman"/>
        </w:rPr>
        <w:t xml:space="preserve">. </w:t>
      </w:r>
      <w:r w:rsidR="001F0812" w:rsidRPr="004C5998">
        <w:rPr>
          <w:rFonts w:ascii="Times New Roman" w:hAnsi="Times New Roman" w:cs="Times New Roman"/>
        </w:rPr>
        <w:t>The draft</w:t>
      </w:r>
      <w:r w:rsidR="4967D3D8" w:rsidRPr="004C5998">
        <w:rPr>
          <w:rFonts w:ascii="Times New Roman" w:hAnsi="Times New Roman" w:cs="Times New Roman"/>
        </w:rPr>
        <w:t xml:space="preserve"> components and</w:t>
      </w:r>
      <w:r w:rsidR="001F0812" w:rsidRPr="004C5998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04C5998">
        <w:rPr>
          <w:rFonts w:ascii="Times New Roman" w:hAnsi="Times New Roman" w:cs="Times New Roman"/>
        </w:rPr>
        <w:t xml:space="preserve">draft </w:t>
      </w:r>
      <w:r w:rsidR="001F0812" w:rsidRPr="004C5998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 w:rsidRPr="004C5998">
          <w:rPr>
            <w:rStyle w:val="Hyperlink"/>
          </w:rPr>
          <w:t>https://www.cbd.int/sbstta/sbstta-24/post2020-monitoring-en.pdf</w:t>
        </w:r>
      </w:hyperlink>
      <w:r w:rsidR="001F0812" w:rsidRPr="004C5998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4C5998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4C5998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4C5998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4C5998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4C5998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 w:rsidRPr="004C5998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4C5998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4C5998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4C5998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4C5998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4C5998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4C5998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4C5998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4C5998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4C5998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4C5998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4C5998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4C5998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4C5998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4C5998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C5998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004C5998">
        <w:rPr>
          <w:rFonts w:ascii="Times New Roman" w:hAnsi="Times New Roman" w:cs="Times New Roman"/>
          <w:b/>
          <w:bCs/>
        </w:rPr>
        <w:t xml:space="preserve">providing input on indicators and </w:t>
      </w:r>
      <w:r w:rsidRPr="004C5998">
        <w:rPr>
          <w:rFonts w:ascii="Times New Roman" w:hAnsi="Times New Roman" w:cs="Times New Roman"/>
          <w:b/>
          <w:bCs/>
        </w:rPr>
        <w:t xml:space="preserve">completion of </w:t>
      </w:r>
      <w:r w:rsidR="3F6964F8" w:rsidRPr="004C5998">
        <w:rPr>
          <w:rFonts w:ascii="Times New Roman" w:hAnsi="Times New Roman" w:cs="Times New Roman"/>
          <w:b/>
          <w:bCs/>
        </w:rPr>
        <w:t>indicator</w:t>
      </w:r>
      <w:r w:rsidRPr="004C5998">
        <w:rPr>
          <w:rFonts w:ascii="Times New Roman" w:hAnsi="Times New Roman" w:cs="Times New Roman"/>
          <w:b/>
          <w:bCs/>
        </w:rPr>
        <w:t xml:space="preserve"> tables</w:t>
      </w:r>
      <w:r w:rsidR="300D661C" w:rsidRPr="004C5998">
        <w:rPr>
          <w:rFonts w:ascii="Times New Roman" w:hAnsi="Times New Roman" w:cs="Times New Roman"/>
          <w:b/>
          <w:bCs/>
        </w:rPr>
        <w:t xml:space="preserve"> (for goals and targets)</w:t>
      </w:r>
      <w:r w:rsidRPr="004C5998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Pr="004C5998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Pr="004C5998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Please </w:t>
      </w:r>
      <w:r w:rsidR="009B3665" w:rsidRPr="004C5998">
        <w:rPr>
          <w:rFonts w:ascii="Times New Roman" w:hAnsi="Times New Roman" w:cs="Times New Roman"/>
        </w:rPr>
        <w:t xml:space="preserve">do not </w:t>
      </w:r>
      <w:r w:rsidRPr="004C5998">
        <w:rPr>
          <w:rFonts w:ascii="Times New Roman" w:hAnsi="Times New Roman" w:cs="Times New Roman"/>
        </w:rPr>
        <w:t xml:space="preserve">add columns to </w:t>
      </w:r>
      <w:r w:rsidR="009B3665" w:rsidRPr="004C5998">
        <w:rPr>
          <w:rFonts w:ascii="Times New Roman" w:hAnsi="Times New Roman" w:cs="Times New Roman"/>
        </w:rPr>
        <w:t>the</w:t>
      </w:r>
      <w:r w:rsidRPr="004C5998">
        <w:rPr>
          <w:rFonts w:ascii="Times New Roman" w:hAnsi="Times New Roman" w:cs="Times New Roman"/>
        </w:rPr>
        <w:t xml:space="preserve"> table</w:t>
      </w:r>
      <w:r w:rsidR="0037414D" w:rsidRPr="004C5998">
        <w:rPr>
          <w:rFonts w:ascii="Times New Roman" w:hAnsi="Times New Roman" w:cs="Times New Roman"/>
        </w:rPr>
        <w:t>s</w:t>
      </w:r>
      <w:r w:rsidR="009B3665" w:rsidRPr="004C5998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Pr="004C5998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Please add rows</w:t>
      </w:r>
      <w:r w:rsidR="0069081E" w:rsidRPr="004C5998">
        <w:rPr>
          <w:rFonts w:ascii="Times New Roman" w:hAnsi="Times New Roman" w:cs="Times New Roman"/>
        </w:rPr>
        <w:t xml:space="preserve"> for additional indicators </w:t>
      </w:r>
      <w:r w:rsidR="00F70739" w:rsidRPr="004C5998">
        <w:rPr>
          <w:rFonts w:ascii="Times New Roman" w:hAnsi="Times New Roman" w:cs="Times New Roman"/>
        </w:rPr>
        <w:t>related to</w:t>
      </w:r>
      <w:r w:rsidR="0069081E" w:rsidRPr="004C5998">
        <w:rPr>
          <w:rFonts w:ascii="Times New Roman" w:hAnsi="Times New Roman" w:cs="Times New Roman"/>
        </w:rPr>
        <w:t xml:space="preserve"> </w:t>
      </w:r>
      <w:r w:rsidR="003A04E1" w:rsidRPr="004C5998">
        <w:rPr>
          <w:rFonts w:ascii="Times New Roman" w:hAnsi="Times New Roman" w:cs="Times New Roman"/>
        </w:rPr>
        <w:t>m</w:t>
      </w:r>
      <w:r w:rsidR="0069081E" w:rsidRPr="004C5998">
        <w:rPr>
          <w:rFonts w:ascii="Times New Roman" w:hAnsi="Times New Roman" w:cs="Times New Roman"/>
        </w:rPr>
        <w:t xml:space="preserve">onitoring </w:t>
      </w:r>
      <w:r w:rsidR="003A04E1" w:rsidRPr="004C5998">
        <w:rPr>
          <w:rFonts w:ascii="Times New Roman" w:hAnsi="Times New Roman" w:cs="Times New Roman"/>
        </w:rPr>
        <w:t>e</w:t>
      </w:r>
      <w:r w:rsidR="0069081E" w:rsidRPr="004C5998">
        <w:rPr>
          <w:rFonts w:ascii="Times New Roman" w:hAnsi="Times New Roman" w:cs="Times New Roman"/>
        </w:rPr>
        <w:t>lement</w:t>
      </w:r>
      <w:r w:rsidR="00F70739" w:rsidRPr="004C5998">
        <w:rPr>
          <w:rFonts w:ascii="Times New Roman" w:hAnsi="Times New Roman" w:cs="Times New Roman"/>
        </w:rPr>
        <w:t>s</w:t>
      </w:r>
      <w:r w:rsidR="0069081E" w:rsidRPr="004C5998">
        <w:rPr>
          <w:rFonts w:ascii="Times New Roman" w:hAnsi="Times New Roman" w:cs="Times New Roman"/>
        </w:rPr>
        <w:t xml:space="preserve"> for</w:t>
      </w:r>
      <w:r w:rsidR="00F70739" w:rsidRPr="004C5998">
        <w:rPr>
          <w:rFonts w:ascii="Times New Roman" w:hAnsi="Times New Roman" w:cs="Times New Roman"/>
        </w:rPr>
        <w:t xml:space="preserve"> specific </w:t>
      </w:r>
      <w:r w:rsidR="003A04E1" w:rsidRPr="004C5998">
        <w:rPr>
          <w:rFonts w:ascii="Times New Roman" w:hAnsi="Times New Roman" w:cs="Times New Roman"/>
        </w:rPr>
        <w:t>c</w:t>
      </w:r>
      <w:r w:rsidR="04E61A0F" w:rsidRPr="004C5998">
        <w:rPr>
          <w:rFonts w:ascii="Times New Roman" w:hAnsi="Times New Roman" w:cs="Times New Roman"/>
        </w:rPr>
        <w:t xml:space="preserve">omponents from </w:t>
      </w:r>
      <w:r w:rsidR="00F70739" w:rsidRPr="004C5998">
        <w:rPr>
          <w:rFonts w:ascii="Times New Roman" w:hAnsi="Times New Roman" w:cs="Times New Roman"/>
        </w:rPr>
        <w:t>goals</w:t>
      </w:r>
      <w:r w:rsidR="0037414D" w:rsidRPr="004C5998">
        <w:rPr>
          <w:rFonts w:ascii="Times New Roman" w:hAnsi="Times New Roman" w:cs="Times New Roman"/>
        </w:rPr>
        <w:t xml:space="preserve"> (table 1)</w:t>
      </w:r>
      <w:r w:rsidR="00F70739" w:rsidRPr="004C5998">
        <w:rPr>
          <w:rFonts w:ascii="Times New Roman" w:hAnsi="Times New Roman" w:cs="Times New Roman"/>
        </w:rPr>
        <w:t xml:space="preserve"> and </w:t>
      </w:r>
      <w:r w:rsidR="4AFCA3BD" w:rsidRPr="004C5998">
        <w:rPr>
          <w:rFonts w:ascii="Times New Roman" w:hAnsi="Times New Roman" w:cs="Times New Roman"/>
        </w:rPr>
        <w:t>components</w:t>
      </w:r>
      <w:r w:rsidR="00F70739" w:rsidRPr="004C5998">
        <w:rPr>
          <w:rFonts w:ascii="Times New Roman" w:hAnsi="Times New Roman" w:cs="Times New Roman"/>
        </w:rPr>
        <w:t xml:space="preserve"> </w:t>
      </w:r>
      <w:r w:rsidR="4AFCA3BD" w:rsidRPr="004C5998">
        <w:rPr>
          <w:rFonts w:ascii="Times New Roman" w:hAnsi="Times New Roman" w:cs="Times New Roman"/>
        </w:rPr>
        <w:t>from</w:t>
      </w:r>
      <w:r w:rsidR="00F70739" w:rsidRPr="004C5998">
        <w:rPr>
          <w:rFonts w:ascii="Times New Roman" w:hAnsi="Times New Roman" w:cs="Times New Roman"/>
        </w:rPr>
        <w:t xml:space="preserve"> targets</w:t>
      </w:r>
      <w:r w:rsidR="0037414D" w:rsidRPr="004C5998">
        <w:rPr>
          <w:rFonts w:ascii="Times New Roman" w:hAnsi="Times New Roman" w:cs="Times New Roman"/>
        </w:rPr>
        <w:t xml:space="preserve"> (table 2)</w:t>
      </w:r>
      <w:r w:rsidR="00884A53" w:rsidRPr="004C5998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 w:rsidRPr="004C5998">
        <w:rPr>
          <w:rFonts w:ascii="Times New Roman" w:hAnsi="Times New Roman" w:cs="Times New Roman"/>
        </w:rPr>
        <w:t xml:space="preserve"> </w:t>
      </w:r>
      <w:r w:rsidR="00884A53" w:rsidRPr="004C5998">
        <w:rPr>
          <w:rFonts w:ascii="Times New Roman" w:hAnsi="Times New Roman" w:cs="Times New Roman"/>
        </w:rPr>
        <w:t>available</w:t>
      </w:r>
      <w:r w:rsidR="00F70739" w:rsidRPr="004C5998">
        <w:rPr>
          <w:rFonts w:ascii="Times New Roman" w:hAnsi="Times New Roman" w:cs="Times New Roman"/>
        </w:rPr>
        <w:t xml:space="preserve"> in document </w:t>
      </w:r>
      <w:hyperlink r:id="rId12" w:history="1">
        <w:r w:rsidR="00DD789A" w:rsidRPr="004C5998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Pr="004C5998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To add </w:t>
      </w:r>
      <w:r w:rsidR="00F70739" w:rsidRPr="004C5998">
        <w:rPr>
          <w:rFonts w:ascii="Times New Roman" w:hAnsi="Times New Roman" w:cs="Times New Roman"/>
        </w:rPr>
        <w:t>an</w:t>
      </w:r>
      <w:r w:rsidRPr="004C5998">
        <w:rPr>
          <w:rFonts w:ascii="Times New Roman" w:hAnsi="Times New Roman" w:cs="Times New Roman"/>
        </w:rPr>
        <w:t xml:space="preserve"> indicator </w:t>
      </w:r>
      <w:r w:rsidR="00F70739" w:rsidRPr="004C5998">
        <w:rPr>
          <w:rFonts w:ascii="Times New Roman" w:hAnsi="Times New Roman" w:cs="Times New Roman"/>
        </w:rPr>
        <w:t>for</w:t>
      </w:r>
      <w:r w:rsidRPr="004C5998">
        <w:rPr>
          <w:rFonts w:ascii="Times New Roman" w:hAnsi="Times New Roman" w:cs="Times New Roman"/>
        </w:rPr>
        <w:t xml:space="preserve"> </w:t>
      </w:r>
      <w:r w:rsidR="63D71E75" w:rsidRPr="004C5998">
        <w:rPr>
          <w:rFonts w:ascii="Times New Roman" w:hAnsi="Times New Roman" w:cs="Times New Roman"/>
        </w:rPr>
        <w:t>specific</w:t>
      </w:r>
      <w:r w:rsidR="00884A53" w:rsidRPr="004C5998">
        <w:rPr>
          <w:rFonts w:ascii="Times New Roman" w:hAnsi="Times New Roman" w:cs="Times New Roman"/>
        </w:rPr>
        <w:t xml:space="preserve"> </w:t>
      </w:r>
      <w:r w:rsidRPr="004C5998">
        <w:rPr>
          <w:rFonts w:ascii="Times New Roman" w:hAnsi="Times New Roman" w:cs="Times New Roman"/>
        </w:rPr>
        <w:t>monitoring elements</w:t>
      </w:r>
      <w:r w:rsidR="00912847" w:rsidRPr="004C5998">
        <w:rPr>
          <w:rFonts w:ascii="Times New Roman" w:hAnsi="Times New Roman" w:cs="Times New Roman"/>
        </w:rPr>
        <w:t xml:space="preserve">, </w:t>
      </w:r>
      <w:r w:rsidR="00F70739" w:rsidRPr="004C5998">
        <w:rPr>
          <w:rFonts w:ascii="Times New Roman" w:hAnsi="Times New Roman" w:cs="Times New Roman"/>
        </w:rPr>
        <w:t>please provide the following information</w:t>
      </w:r>
      <w:r w:rsidR="00912847" w:rsidRPr="004C5998">
        <w:rPr>
          <w:rFonts w:ascii="Times New Roman" w:hAnsi="Times New Roman" w:cs="Times New Roman"/>
        </w:rPr>
        <w:t>:</w:t>
      </w:r>
    </w:p>
    <w:p w14:paraId="565E11F6" w14:textId="5909F621" w:rsidR="00F70739" w:rsidRPr="004C5998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Column 1: </w:t>
      </w:r>
      <w:r w:rsidR="633D8926" w:rsidRPr="004C5998">
        <w:rPr>
          <w:rFonts w:ascii="Times New Roman" w:hAnsi="Times New Roman" w:cs="Times New Roman"/>
        </w:rPr>
        <w:t xml:space="preserve">copy/paste </w:t>
      </w:r>
      <w:r w:rsidRPr="004C5998">
        <w:rPr>
          <w:rFonts w:ascii="Times New Roman" w:hAnsi="Times New Roman" w:cs="Times New Roman"/>
        </w:rPr>
        <w:t xml:space="preserve">the component of the </w:t>
      </w:r>
      <w:r w:rsidR="00432EEA" w:rsidRPr="004C5998">
        <w:rPr>
          <w:rFonts w:ascii="Times New Roman" w:hAnsi="Times New Roman" w:cs="Times New Roman"/>
        </w:rPr>
        <w:t>g</w:t>
      </w:r>
      <w:r w:rsidRPr="004C5998">
        <w:rPr>
          <w:rFonts w:ascii="Times New Roman" w:hAnsi="Times New Roman" w:cs="Times New Roman"/>
        </w:rPr>
        <w:t>oal</w:t>
      </w:r>
      <w:r w:rsidR="00432EEA" w:rsidRPr="004C5998">
        <w:rPr>
          <w:rFonts w:ascii="Times New Roman" w:hAnsi="Times New Roman" w:cs="Times New Roman"/>
        </w:rPr>
        <w:t xml:space="preserve"> (enter information in table 1) or t</w:t>
      </w:r>
      <w:r w:rsidRPr="004C5998">
        <w:rPr>
          <w:rFonts w:ascii="Times New Roman" w:hAnsi="Times New Roman" w:cs="Times New Roman"/>
        </w:rPr>
        <w:t>arget</w:t>
      </w:r>
      <w:r w:rsidR="00432EEA" w:rsidRPr="004C5998">
        <w:rPr>
          <w:rFonts w:ascii="Times New Roman" w:hAnsi="Times New Roman" w:cs="Times New Roman"/>
        </w:rPr>
        <w:t xml:space="preserve"> (</w:t>
      </w:r>
      <w:r w:rsidR="00EB1F56" w:rsidRPr="004C5998">
        <w:rPr>
          <w:rFonts w:ascii="Times New Roman" w:hAnsi="Times New Roman" w:cs="Times New Roman"/>
        </w:rPr>
        <w:t xml:space="preserve">enter information in </w:t>
      </w:r>
      <w:r w:rsidR="00432EEA" w:rsidRPr="004C5998">
        <w:rPr>
          <w:rFonts w:ascii="Times New Roman" w:hAnsi="Times New Roman" w:cs="Times New Roman"/>
        </w:rPr>
        <w:t>table 2)</w:t>
      </w:r>
      <w:r w:rsidR="67EA7176" w:rsidRPr="004C5998">
        <w:rPr>
          <w:rFonts w:ascii="Times New Roman" w:hAnsi="Times New Roman" w:cs="Times New Roman"/>
        </w:rPr>
        <w:t xml:space="preserve"> from </w:t>
      </w:r>
      <w:hyperlink r:id="rId13" w:history="1">
        <w:r w:rsidR="00DD789A" w:rsidRPr="004C5998">
          <w:rPr>
            <w:rStyle w:val="Hyperlink"/>
          </w:rPr>
          <w:t>https://www.cbd.int/sbstta/sbstta-24/post2020-monitoring-en.pdf</w:t>
        </w:r>
      </w:hyperlink>
      <w:r w:rsidRPr="004C5998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Pr="004C5998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004C5998">
        <w:rPr>
          <w:rFonts w:ascii="Times New Roman" w:hAnsi="Times New Roman" w:cs="Times New Roman"/>
        </w:rPr>
        <w:t>Column 2:</w:t>
      </w:r>
      <w:r w:rsidR="00432EEA" w:rsidRPr="004C5998">
        <w:rPr>
          <w:rFonts w:ascii="Times New Roman" w:hAnsi="Times New Roman" w:cs="Times New Roman"/>
        </w:rPr>
        <w:t xml:space="preserve"> copy/paste</w:t>
      </w:r>
      <w:r w:rsidRPr="004C5998">
        <w:rPr>
          <w:rFonts w:ascii="Times New Roman" w:hAnsi="Times New Roman" w:cs="Times New Roman"/>
        </w:rPr>
        <w:t xml:space="preserve"> the specific monitoring element of the goal</w:t>
      </w:r>
      <w:r w:rsidR="00432EEA" w:rsidRPr="004C5998">
        <w:rPr>
          <w:rFonts w:ascii="Times New Roman" w:hAnsi="Times New Roman" w:cs="Times New Roman"/>
        </w:rPr>
        <w:t xml:space="preserve"> (</w:t>
      </w:r>
      <w:r w:rsidR="00EB1F56" w:rsidRPr="004C5998">
        <w:rPr>
          <w:rFonts w:ascii="Times New Roman" w:hAnsi="Times New Roman" w:cs="Times New Roman"/>
        </w:rPr>
        <w:t>enter information in table 1) or target (enter information in table 2)</w:t>
      </w:r>
      <w:r w:rsidRPr="004C5998">
        <w:rPr>
          <w:rFonts w:ascii="Times New Roman" w:hAnsi="Times New Roman" w:cs="Times New Roman"/>
        </w:rPr>
        <w:t>, which the indicator can be used for</w:t>
      </w:r>
      <w:r w:rsidR="141ED1DA" w:rsidRPr="004C5998">
        <w:rPr>
          <w:rFonts w:ascii="Times New Roman" w:hAnsi="Times New Roman" w:cs="Times New Roman"/>
        </w:rPr>
        <w:t xml:space="preserve"> from </w:t>
      </w:r>
      <w:hyperlink r:id="rId14" w:history="1">
        <w:r w:rsidR="00DD789A" w:rsidRPr="004C5998">
          <w:rPr>
            <w:rStyle w:val="Hyperlink"/>
          </w:rPr>
          <w:t>https://www.cbd.int/sbstta/sbstta-24/post2020-monitoring-en.pdf</w:t>
        </w:r>
      </w:hyperlink>
      <w:r w:rsidRPr="004C5998">
        <w:rPr>
          <w:rFonts w:ascii="Times New Roman" w:hAnsi="Times New Roman" w:cs="Times New Roman"/>
        </w:rPr>
        <w:t>. This MUST be provided</w:t>
      </w:r>
    </w:p>
    <w:p w14:paraId="425227E5" w14:textId="15D7F5B4" w:rsidR="00912847" w:rsidRPr="004C5998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Column 3: </w:t>
      </w:r>
      <w:r w:rsidR="0F059678" w:rsidRPr="004C5998">
        <w:rPr>
          <w:rFonts w:ascii="Times New Roman" w:hAnsi="Times New Roman" w:cs="Times New Roman"/>
        </w:rPr>
        <w:t>t</w:t>
      </w:r>
      <w:r w:rsidR="007C0D05" w:rsidRPr="004C5998">
        <w:rPr>
          <w:rFonts w:ascii="Times New Roman" w:hAnsi="Times New Roman" w:cs="Times New Roman"/>
        </w:rPr>
        <w:t>he</w:t>
      </w:r>
      <w:r w:rsidRPr="004C5998">
        <w:rPr>
          <w:rFonts w:ascii="Times New Roman" w:hAnsi="Times New Roman" w:cs="Times New Roman"/>
        </w:rPr>
        <w:t xml:space="preserve"> </w:t>
      </w:r>
      <w:r w:rsidR="1DD88FE5" w:rsidRPr="004C5998">
        <w:rPr>
          <w:rFonts w:ascii="Times New Roman" w:hAnsi="Times New Roman" w:cs="Times New Roman"/>
        </w:rPr>
        <w:t xml:space="preserve">published or accepted </w:t>
      </w:r>
      <w:r w:rsidR="00294F8B" w:rsidRPr="004C5998">
        <w:rPr>
          <w:rFonts w:ascii="Times New Roman" w:hAnsi="Times New Roman" w:cs="Times New Roman"/>
        </w:rPr>
        <w:t>n</w:t>
      </w:r>
      <w:r w:rsidRPr="004C5998">
        <w:rPr>
          <w:rFonts w:ascii="Times New Roman" w:hAnsi="Times New Roman" w:cs="Times New Roman"/>
        </w:rPr>
        <w:t xml:space="preserve">ame of the </w:t>
      </w:r>
      <w:r w:rsidR="00F70739" w:rsidRPr="004C5998">
        <w:rPr>
          <w:rFonts w:ascii="Times New Roman" w:hAnsi="Times New Roman" w:cs="Times New Roman"/>
        </w:rPr>
        <w:t>i</w:t>
      </w:r>
      <w:r w:rsidRPr="004C5998">
        <w:rPr>
          <w:rFonts w:ascii="Times New Roman" w:hAnsi="Times New Roman" w:cs="Times New Roman"/>
        </w:rPr>
        <w:t>ndicator</w:t>
      </w:r>
      <w:r w:rsidR="00295354" w:rsidRPr="004C5998">
        <w:rPr>
          <w:rFonts w:ascii="Times New Roman" w:hAnsi="Times New Roman" w:cs="Times New Roman"/>
        </w:rPr>
        <w:t>. This MUST be provided</w:t>
      </w:r>
    </w:p>
    <w:p w14:paraId="7C6E32E4" w14:textId="0E9AD7DE" w:rsidR="00C45007" w:rsidRPr="004C5998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4</w:t>
      </w:r>
      <w:r w:rsidR="00E95DC8" w:rsidRPr="004C5998">
        <w:rPr>
          <w:rFonts w:ascii="Times New Roman" w:hAnsi="Times New Roman" w:cs="Times New Roman"/>
        </w:rPr>
        <w:t>:</w:t>
      </w:r>
      <w:r w:rsidRPr="004C5998">
        <w:rPr>
          <w:rFonts w:ascii="Times New Roman" w:hAnsi="Times New Roman" w:cs="Times New Roman"/>
        </w:rPr>
        <w:t xml:space="preserve"> </w:t>
      </w:r>
      <w:r w:rsidR="552BF4CF" w:rsidRPr="004C5998">
        <w:rPr>
          <w:rFonts w:ascii="Times New Roman" w:hAnsi="Times New Roman" w:cs="Times New Roman"/>
        </w:rPr>
        <w:t>t</w:t>
      </w:r>
      <w:r w:rsidRPr="004C5998">
        <w:rPr>
          <w:rFonts w:ascii="Times New Roman" w:hAnsi="Times New Roman" w:cs="Times New Roman"/>
        </w:rPr>
        <w:t xml:space="preserve">he name of </w:t>
      </w:r>
      <w:r w:rsidR="007B0530" w:rsidRPr="004C5998">
        <w:rPr>
          <w:rFonts w:ascii="Times New Roman" w:hAnsi="Times New Roman" w:cs="Times New Roman"/>
        </w:rPr>
        <w:t>the organisation</w:t>
      </w:r>
      <w:r w:rsidR="00294F8B" w:rsidRPr="004C5998">
        <w:rPr>
          <w:rFonts w:ascii="Times New Roman" w:hAnsi="Times New Roman" w:cs="Times New Roman"/>
        </w:rPr>
        <w:t>(s)</w:t>
      </w:r>
      <w:r w:rsidR="007B0530" w:rsidRPr="004C5998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 w:rsidRPr="004C5998">
        <w:rPr>
          <w:rFonts w:ascii="Times New Roman" w:hAnsi="Times New Roman" w:cs="Times New Roman"/>
        </w:rPr>
        <w:t>. This MUST be provided</w:t>
      </w:r>
      <w:r w:rsidR="511D45EF" w:rsidRPr="004C5998">
        <w:rPr>
          <w:rFonts w:ascii="Times New Roman" w:hAnsi="Times New Roman" w:cs="Times New Roman"/>
        </w:rPr>
        <w:t xml:space="preserve"> </w:t>
      </w:r>
    </w:p>
    <w:p w14:paraId="7AA79054" w14:textId="3760CF40" w:rsidR="007B0530" w:rsidRPr="004C5998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Column </w:t>
      </w:r>
      <w:r w:rsidR="00E95DC8" w:rsidRPr="004C5998">
        <w:rPr>
          <w:rFonts w:ascii="Times New Roman" w:hAnsi="Times New Roman" w:cs="Times New Roman"/>
        </w:rPr>
        <w:t>5:</w:t>
      </w:r>
      <w:r w:rsidRPr="004C5998">
        <w:rPr>
          <w:rFonts w:ascii="Times New Roman" w:hAnsi="Times New Roman" w:cs="Times New Roman"/>
        </w:rPr>
        <w:t xml:space="preserve"> </w:t>
      </w:r>
      <w:r w:rsidR="01B748F0" w:rsidRPr="004C5998">
        <w:rPr>
          <w:rFonts w:ascii="Times New Roman" w:hAnsi="Times New Roman" w:cs="Times New Roman"/>
        </w:rPr>
        <w:t>p</w:t>
      </w:r>
      <w:r w:rsidRPr="004C5998">
        <w:rPr>
          <w:rFonts w:ascii="Times New Roman" w:hAnsi="Times New Roman" w:cs="Times New Roman"/>
        </w:rPr>
        <w:t xml:space="preserve">lease </w:t>
      </w:r>
      <w:r w:rsidR="00F21EDB" w:rsidRPr="004C5998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 w:rsidRPr="004C5998">
        <w:rPr>
          <w:rFonts w:ascii="Times New Roman" w:hAnsi="Times New Roman" w:cs="Times New Roman"/>
        </w:rPr>
        <w:t xml:space="preserve"> (Y)</w:t>
      </w:r>
      <w:r w:rsidR="00295354" w:rsidRPr="004C5998">
        <w:rPr>
          <w:rFonts w:ascii="Times New Roman" w:hAnsi="Times New Roman" w:cs="Times New Roman"/>
        </w:rPr>
        <w:t>. This MUST be provided</w:t>
      </w:r>
    </w:p>
    <w:p w14:paraId="5953A675" w14:textId="0342016A" w:rsidR="00F21EDB" w:rsidRPr="004C5998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</w:t>
      </w:r>
      <w:r w:rsidR="00E95DC8" w:rsidRPr="004C599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 w:rsidRPr="004C5998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4C5998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4C5998">
        <w:rPr>
          <w:rFonts w:ascii="Times New Roman" w:hAnsi="Times New Roman" w:cs="Times New Roman"/>
        </w:rPr>
        <w:t>e</w:t>
      </w:r>
    </w:p>
    <w:p w14:paraId="3FD7315C" w14:textId="58E983A4" w:rsidR="00383712" w:rsidRPr="004C5998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Column 8: </w:t>
      </w:r>
      <w:r w:rsidR="4DD7AB45" w:rsidRPr="004C5998">
        <w:rPr>
          <w:rFonts w:ascii="Times New Roman" w:hAnsi="Times New Roman" w:cs="Times New Roman"/>
        </w:rPr>
        <w:t>p</w:t>
      </w:r>
      <w:r w:rsidR="00D70874" w:rsidRPr="004C5998">
        <w:rPr>
          <w:rFonts w:ascii="Times New Roman" w:hAnsi="Times New Roman" w:cs="Times New Roman"/>
        </w:rPr>
        <w:t xml:space="preserve">lease provide </w:t>
      </w:r>
      <w:r w:rsidR="4F553219" w:rsidRPr="004C5998">
        <w:rPr>
          <w:rFonts w:ascii="Times New Roman" w:hAnsi="Times New Roman" w:cs="Times New Roman"/>
        </w:rPr>
        <w:t>the time series</w:t>
      </w:r>
      <w:r w:rsidR="00D70874" w:rsidRPr="004C5998">
        <w:rPr>
          <w:rFonts w:ascii="Times New Roman" w:hAnsi="Times New Roman" w:cs="Times New Roman"/>
        </w:rPr>
        <w:t xml:space="preserve"> for </w:t>
      </w:r>
      <w:r w:rsidR="002C115E" w:rsidRPr="004C5998">
        <w:rPr>
          <w:rFonts w:ascii="Times New Roman" w:hAnsi="Times New Roman" w:cs="Times New Roman"/>
        </w:rPr>
        <w:t xml:space="preserve">the </w:t>
      </w:r>
      <w:r w:rsidR="00D70874" w:rsidRPr="004C5998">
        <w:rPr>
          <w:rFonts w:ascii="Times New Roman" w:hAnsi="Times New Roman" w:cs="Times New Roman"/>
        </w:rPr>
        <w:t>indicator and frequency of update (e.g. 19</w:t>
      </w:r>
      <w:r w:rsidR="61C00473" w:rsidRPr="004C5998">
        <w:rPr>
          <w:rFonts w:ascii="Times New Roman" w:hAnsi="Times New Roman" w:cs="Times New Roman"/>
        </w:rPr>
        <w:t>90-2020</w:t>
      </w:r>
      <w:r w:rsidR="00D70874" w:rsidRPr="004C5998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4C5998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Column 9: please state (Y or N) whether </w:t>
      </w:r>
      <w:r w:rsidR="00B97725" w:rsidRPr="004C5998">
        <w:rPr>
          <w:rFonts w:ascii="Times New Roman" w:hAnsi="Times New Roman" w:cs="Times New Roman"/>
        </w:rPr>
        <w:t>there is a published methodology</w:t>
      </w:r>
      <w:r w:rsidR="00295354" w:rsidRPr="004C5998">
        <w:rPr>
          <w:rFonts w:ascii="Times New Roman" w:hAnsi="Times New Roman" w:cs="Times New Roman"/>
        </w:rPr>
        <w:t xml:space="preserve"> for application </w:t>
      </w:r>
      <w:r w:rsidR="5E5A3573" w:rsidRPr="004C5998">
        <w:rPr>
          <w:rFonts w:ascii="Times New Roman" w:hAnsi="Times New Roman" w:cs="Times New Roman"/>
        </w:rPr>
        <w:t>of the indicator at</w:t>
      </w:r>
      <w:r w:rsidR="00295354" w:rsidRPr="004C5998">
        <w:rPr>
          <w:rFonts w:ascii="Times New Roman" w:hAnsi="Times New Roman" w:cs="Times New Roman"/>
        </w:rPr>
        <w:t xml:space="preserve"> </w:t>
      </w:r>
      <w:r w:rsidR="25FD500B" w:rsidRPr="004C5998">
        <w:rPr>
          <w:rFonts w:ascii="Times New Roman" w:hAnsi="Times New Roman" w:cs="Times New Roman"/>
        </w:rPr>
        <w:t>the</w:t>
      </w:r>
      <w:r w:rsidR="00295354" w:rsidRPr="004C5998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4C5998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10: please state (Y</w:t>
      </w:r>
      <w:r w:rsidR="00E9038C" w:rsidRPr="004C5998">
        <w:rPr>
          <w:rFonts w:ascii="Times New Roman" w:hAnsi="Times New Roman" w:cs="Times New Roman"/>
        </w:rPr>
        <w:t xml:space="preserve"> </w:t>
      </w:r>
      <w:r w:rsidR="00232BA3" w:rsidRPr="004C5998">
        <w:rPr>
          <w:rFonts w:ascii="Times New Roman" w:hAnsi="Times New Roman" w:cs="Times New Roman"/>
        </w:rPr>
        <w:t xml:space="preserve">or N) </w:t>
      </w:r>
      <w:r w:rsidR="008771B2" w:rsidRPr="004C5998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4C5998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11: please state (Y or N)</w:t>
      </w:r>
      <w:r w:rsidR="00106023" w:rsidRPr="004C5998">
        <w:rPr>
          <w:rFonts w:ascii="Times New Roman" w:hAnsi="Times New Roman" w:cs="Times New Roman"/>
        </w:rPr>
        <w:t xml:space="preserve"> </w:t>
      </w:r>
      <w:r w:rsidR="00B136E1" w:rsidRPr="004C5998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 w:rsidRPr="004C5998">
        <w:rPr>
          <w:rFonts w:ascii="Times New Roman" w:hAnsi="Times New Roman" w:cs="Times New Roman"/>
        </w:rPr>
        <w:t>e.g.</w:t>
      </w:r>
      <w:r w:rsidR="00B136E1" w:rsidRPr="004C5998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4C5998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 w:rsidRPr="004C5998">
        <w:rPr>
          <w:rFonts w:ascii="Times New Roman" w:hAnsi="Times New Roman" w:cs="Times New Roman"/>
        </w:rPr>
        <w:t>4</w:t>
      </w:r>
      <w:r w:rsidRPr="004C5998">
        <w:rPr>
          <w:rFonts w:ascii="Times New Roman" w:hAnsi="Times New Roman" w:cs="Times New Roman"/>
          <w:vertAlign w:val="superscript"/>
        </w:rPr>
        <w:t>th</w:t>
      </w:r>
      <w:r w:rsidRPr="004C5998">
        <w:rPr>
          <w:rFonts w:ascii="Times New Roman" w:hAnsi="Times New Roman" w:cs="Times New Roman"/>
        </w:rPr>
        <w:t xml:space="preserve"> Edition of the Global Biodiversity Outlook</w:t>
      </w:r>
      <w:r w:rsidR="3D318297" w:rsidRPr="004C5998">
        <w:rPr>
          <w:rFonts w:ascii="Times New Roman" w:hAnsi="Times New Roman" w:cs="Times New Roman"/>
        </w:rPr>
        <w:t xml:space="preserve"> (GBO-4)</w:t>
      </w:r>
      <w:r w:rsidR="00E5634F" w:rsidRPr="004C5998">
        <w:rPr>
          <w:rFonts w:ascii="Times New Roman" w:hAnsi="Times New Roman" w:cs="Times New Roman"/>
        </w:rPr>
        <w:t>.</w:t>
      </w:r>
    </w:p>
    <w:p w14:paraId="40A3FECB" w14:textId="07B10420" w:rsidR="00E13652" w:rsidRPr="004C5998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1</w:t>
      </w:r>
      <w:r w:rsidR="00C53C3A" w:rsidRPr="004C5998">
        <w:rPr>
          <w:rFonts w:ascii="Times New Roman" w:hAnsi="Times New Roman" w:cs="Times New Roman"/>
        </w:rPr>
        <w:t>3</w:t>
      </w:r>
      <w:r w:rsidRPr="004C5998">
        <w:rPr>
          <w:rFonts w:ascii="Times New Roman" w:hAnsi="Times New Roman" w:cs="Times New Roman"/>
        </w:rPr>
        <w:t xml:space="preserve">: please state (Y or N) whether the </w:t>
      </w:r>
      <w:r w:rsidR="6F3743F4" w:rsidRPr="004C5998">
        <w:rPr>
          <w:rFonts w:ascii="Times New Roman" w:hAnsi="Times New Roman" w:cs="Times New Roman"/>
        </w:rPr>
        <w:t>indicator</w:t>
      </w:r>
      <w:r w:rsidR="135D9A89" w:rsidRPr="004C5998">
        <w:rPr>
          <w:rFonts w:ascii="Times New Roman" w:hAnsi="Times New Roman" w:cs="Times New Roman"/>
        </w:rPr>
        <w:t xml:space="preserve"> </w:t>
      </w:r>
      <w:r w:rsidR="00AD6B56" w:rsidRPr="004C5998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004C5998">
        <w:rPr>
          <w:rFonts w:ascii="Times New Roman" w:hAnsi="Times New Roman" w:cs="Times New Roman"/>
        </w:rPr>
        <w:t>and provide the SDG indicator number</w:t>
      </w:r>
    </w:p>
    <w:p w14:paraId="62A0C794" w14:textId="40ADB42A" w:rsidR="00E13652" w:rsidRPr="004C5998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1</w:t>
      </w:r>
      <w:r w:rsidR="00F70739" w:rsidRPr="004C5998">
        <w:rPr>
          <w:rFonts w:ascii="Times New Roman" w:hAnsi="Times New Roman" w:cs="Times New Roman"/>
        </w:rPr>
        <w:t>4</w:t>
      </w:r>
      <w:r w:rsidRPr="004C5998">
        <w:rPr>
          <w:rFonts w:ascii="Times New Roman" w:hAnsi="Times New Roman" w:cs="Times New Roman"/>
        </w:rPr>
        <w:t xml:space="preserve">: please state </w:t>
      </w:r>
      <w:r w:rsidR="00F33292" w:rsidRPr="004C5998">
        <w:rPr>
          <w:rFonts w:ascii="Times New Roman" w:hAnsi="Times New Roman" w:cs="Times New Roman"/>
        </w:rPr>
        <w:t xml:space="preserve">whether an indicator is used </w:t>
      </w:r>
      <w:r w:rsidR="00283425" w:rsidRPr="004C5998">
        <w:rPr>
          <w:rFonts w:ascii="Times New Roman" w:hAnsi="Times New Roman" w:cs="Times New Roman"/>
        </w:rPr>
        <w:t>for</w:t>
      </w:r>
      <w:r w:rsidR="00F33292" w:rsidRPr="004C5998">
        <w:rPr>
          <w:rFonts w:ascii="Times New Roman" w:hAnsi="Times New Roman" w:cs="Times New Roman"/>
        </w:rPr>
        <w:t xml:space="preserve"> any Multi-Lateral Environmental Agreements </w:t>
      </w:r>
      <w:r w:rsidR="007B5ECC" w:rsidRPr="004C5998">
        <w:rPr>
          <w:rFonts w:ascii="Times New Roman" w:hAnsi="Times New Roman" w:cs="Times New Roman"/>
        </w:rPr>
        <w:t>other than the CBD (e.g. Ramsar</w:t>
      </w:r>
      <w:r w:rsidR="29F7114E" w:rsidRPr="004C5998">
        <w:rPr>
          <w:rFonts w:ascii="Times New Roman" w:hAnsi="Times New Roman" w:cs="Times New Roman"/>
        </w:rPr>
        <w:t xml:space="preserve"> Convention</w:t>
      </w:r>
      <w:r w:rsidR="007B5ECC" w:rsidRPr="004C5998">
        <w:rPr>
          <w:rFonts w:ascii="Times New Roman" w:hAnsi="Times New Roman" w:cs="Times New Roman"/>
        </w:rPr>
        <w:t xml:space="preserve">, CMS) or is used as </w:t>
      </w:r>
      <w:r w:rsidR="007C0D05" w:rsidRPr="004C5998">
        <w:rPr>
          <w:rFonts w:ascii="Times New Roman" w:hAnsi="Times New Roman" w:cs="Times New Roman"/>
        </w:rPr>
        <w:t>an</w:t>
      </w:r>
      <w:r w:rsidR="007B5ECC" w:rsidRPr="004C5998">
        <w:rPr>
          <w:rFonts w:ascii="Times New Roman" w:hAnsi="Times New Roman" w:cs="Times New Roman"/>
        </w:rPr>
        <w:t xml:space="preserve"> indicator by IPBES, by writing the abbreviated name of the MEA or process</w:t>
      </w:r>
    </w:p>
    <w:p w14:paraId="5F26985A" w14:textId="764FCA9D" w:rsidR="00CE01C7" w:rsidRPr="004C5998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Pr="004C5998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4C5998">
        <w:rPr>
          <w:rFonts w:ascii="Times New Roman" w:hAnsi="Times New Roman" w:cs="Times New Roman"/>
        </w:rPr>
        <w:t>Example entries</w:t>
      </w:r>
      <w:r w:rsidR="00EB1F56" w:rsidRPr="004C5998">
        <w:rPr>
          <w:rFonts w:ascii="Times New Roman" w:hAnsi="Times New Roman" w:cs="Times New Roman"/>
        </w:rPr>
        <w:t xml:space="preserve"> </w:t>
      </w:r>
      <w:r w:rsidRPr="004C5998">
        <w:rPr>
          <w:rFonts w:ascii="Times New Roman" w:hAnsi="Times New Roman" w:cs="Times New Roman"/>
        </w:rPr>
        <w:t>have been provided</w:t>
      </w:r>
      <w:r w:rsidR="3443FA59" w:rsidRPr="004C5998">
        <w:rPr>
          <w:rFonts w:ascii="Times New Roman" w:hAnsi="Times New Roman" w:cs="Times New Roman"/>
        </w:rPr>
        <w:t xml:space="preserve"> in the tables below for goals and targets, please follow the same format</w:t>
      </w:r>
      <w:r w:rsidR="6FABAFF2" w:rsidRPr="004C5998">
        <w:rPr>
          <w:rFonts w:ascii="Times New Roman" w:hAnsi="Times New Roman" w:cs="Times New Roman"/>
        </w:rPr>
        <w:t xml:space="preserve"> for each indicator entry</w:t>
      </w:r>
    </w:p>
    <w:p w14:paraId="7A8B395E" w14:textId="097791F8" w:rsidR="006D0214" w:rsidRPr="004C5998" w:rsidRDefault="006D0214" w:rsidP="006D0214">
      <w:pPr>
        <w:pStyle w:val="ListParagraph"/>
        <w:numPr>
          <w:ilvl w:val="0"/>
          <w:numId w:val="13"/>
        </w:numPr>
        <w:jc w:val="both"/>
      </w:pPr>
      <w:r w:rsidRPr="004C5998">
        <w:rPr>
          <w:rFonts w:ascii="Times New Roman" w:hAnsi="Times New Roman" w:cs="Times New Roman"/>
        </w:rPr>
        <w:t>Inputs should be sent by e-mail to</w:t>
      </w:r>
      <w:r w:rsidRPr="004C5998">
        <w:t xml:space="preserve"> </w:t>
      </w:r>
      <w:hyperlink r:id="rId15" w:history="1">
        <w:r w:rsidRPr="004C5998">
          <w:rPr>
            <w:rStyle w:val="Hyperlink"/>
          </w:rPr>
          <w:t>secretariat@cbd.int</w:t>
        </w:r>
      </w:hyperlink>
      <w:r w:rsidRPr="004C5998">
        <w:t xml:space="preserve"> </w:t>
      </w:r>
      <w:r w:rsidRPr="004C5998">
        <w:rPr>
          <w:rFonts w:ascii="Times New Roman" w:hAnsi="Times New Roman" w:cs="Times New Roman"/>
        </w:rPr>
        <w:t xml:space="preserve">no later than </w:t>
      </w:r>
      <w:r w:rsidR="009B3665" w:rsidRPr="004C5998">
        <w:rPr>
          <w:rFonts w:ascii="Times New Roman" w:hAnsi="Times New Roman" w:cs="Times New Roman"/>
        </w:rPr>
        <w:t>25 July 2020</w:t>
      </w:r>
    </w:p>
    <w:p w14:paraId="3E75F44C" w14:textId="4E29EDBC" w:rsidR="007861DC" w:rsidRPr="004C5998" w:rsidRDefault="007861DC" w:rsidP="007861DC">
      <w:pPr>
        <w:pStyle w:val="ListParagraph"/>
        <w:jc w:val="both"/>
      </w:pPr>
    </w:p>
    <w:p w14:paraId="39114D3C" w14:textId="29F6EB3E" w:rsidR="007861DC" w:rsidRPr="004C5998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C5998"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4C5998" w:rsidRDefault="007861DC" w:rsidP="007861DC">
      <w:pPr>
        <w:pStyle w:val="ListParagraph"/>
        <w:jc w:val="both"/>
      </w:pPr>
    </w:p>
    <w:p w14:paraId="18A6B862" w14:textId="77777777" w:rsidR="007861DC" w:rsidRPr="004C5998" w:rsidRDefault="007861DC" w:rsidP="007861DC">
      <w:pPr>
        <w:pStyle w:val="ListParagraph"/>
        <w:jc w:val="both"/>
      </w:pPr>
    </w:p>
    <w:p w14:paraId="22E65D04" w14:textId="77777777" w:rsidR="006D0214" w:rsidRPr="004C5998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Pr="004C5998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Pr="004C5998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4C5998" w:rsidRDefault="00D0549A" w:rsidP="00F70739">
      <w:pPr>
        <w:rPr>
          <w:rFonts w:ascii="Times New Roman" w:hAnsi="Times New Roman" w:cs="Times New Roman"/>
        </w:rPr>
        <w:sectPr w:rsidR="00D0549A" w:rsidRPr="004C5998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Pr="004C5998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004C5998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004C5998">
        <w:rPr>
          <w:rFonts w:ascii="Arial" w:eastAsia="Arial" w:hAnsi="Arial" w:cs="Arial"/>
          <w:b/>
          <w:bCs/>
          <w:sz w:val="24"/>
          <w:szCs w:val="24"/>
        </w:rPr>
        <w:t>I</w:t>
      </w: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ndicators for monitoring elements of the </w:t>
      </w:r>
      <w:r w:rsidR="6B5A6514" w:rsidRPr="004C5998">
        <w:rPr>
          <w:rFonts w:ascii="Arial" w:eastAsia="Arial" w:hAnsi="Arial" w:cs="Arial"/>
          <w:b/>
          <w:bCs/>
          <w:sz w:val="24"/>
          <w:szCs w:val="24"/>
        </w:rPr>
        <w:t>draft</w:t>
      </w: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 w:rsidRPr="004C5998">
        <w:rPr>
          <w:rFonts w:ascii="Arial" w:eastAsia="Arial" w:hAnsi="Arial" w:cs="Arial"/>
          <w:b/>
          <w:bCs/>
          <w:sz w:val="24"/>
          <w:szCs w:val="24"/>
        </w:rPr>
        <w:t xml:space="preserve"> (wit</w:t>
      </w:r>
      <w:r w:rsidR="56487702" w:rsidRPr="004C5998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 w:rsidRPr="004C5998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C5998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_Hlk43808610"/>
            <w:r w:rsidRPr="004C5998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C5998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C5998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1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C5998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Pr="004C5998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 xml:space="preserve">Components of the </w:t>
            </w:r>
            <w:r w:rsidR="2496F773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C5998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Pr="004C5998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4C5998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(copy/paste text from </w:t>
            </w:r>
            <w:hyperlink r:id="rId18" w:history="1">
              <w:r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C5998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Pr="004C5998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C5998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Pr="004C5998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4C5998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(copy/paste text from </w:t>
            </w:r>
            <w:hyperlink r:id="rId19" w:history="1">
              <w:r w:rsidR="00DD789A"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C5998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C5998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C5998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C5998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C5998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7D1031" w:rsidRPr="004C5998" w14:paraId="3013B607" w14:textId="77777777" w:rsidTr="007A15AD">
        <w:trPr>
          <w:trHeight w:val="296"/>
        </w:trPr>
        <w:tc>
          <w:tcPr>
            <w:tcW w:w="1781" w:type="dxa"/>
            <w:vMerge w:val="restart"/>
            <w:shd w:val="clear" w:color="auto" w:fill="FFE599" w:themeFill="accent4" w:themeFillTint="66"/>
          </w:tcPr>
          <w:p w14:paraId="727936B3" w14:textId="6F206EE7" w:rsidR="007D1031" w:rsidRPr="004C5998" w:rsidRDefault="00AF3030" w:rsidP="001D764F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CFB449E" w14:textId="77777777" w:rsidR="007D1031" w:rsidRDefault="007D1031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area of coral reefs</w:t>
            </w:r>
          </w:p>
          <w:p w14:paraId="7E51AEFE" w14:textId="77777777" w:rsidR="00AF3030" w:rsidRDefault="00AF3030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F345535" w14:textId="7D95B8C4" w:rsidR="00AF3030" w:rsidRPr="004C5998" w:rsidRDefault="00AF3030" w:rsidP="001D764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05B5A68D" w14:textId="276F7845" w:rsidR="007D1031" w:rsidRPr="004C5998" w:rsidRDefault="007D1031" w:rsidP="001D764F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Hard Coral cover and composition</w:t>
            </w:r>
          </w:p>
        </w:tc>
        <w:tc>
          <w:tcPr>
            <w:tcW w:w="1489" w:type="dxa"/>
            <w:shd w:val="clear" w:color="auto" w:fill="auto"/>
          </w:tcPr>
          <w:p w14:paraId="24C32FF6" w14:textId="1111B742" w:rsidR="007D1031" w:rsidRPr="004C5998" w:rsidRDefault="007D1031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 Global Coral Reef Monitoring Network</w:t>
            </w:r>
          </w:p>
          <w:p w14:paraId="6F13C7CE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6653523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699EF1" w14:textId="300FA190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1970s, annual</w:t>
            </w:r>
          </w:p>
        </w:tc>
        <w:tc>
          <w:tcPr>
            <w:tcW w:w="1340" w:type="dxa"/>
            <w:shd w:val="clear" w:color="auto" w:fill="auto"/>
          </w:tcPr>
          <w:p w14:paraId="1A035779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D3F8138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84D0707" w14:textId="7492D0CC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E136E8A" w14:textId="0D797CB6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717834F9" w14:textId="308A8A05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B951AD0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23EEC4D9" w:rsidR="007D1031" w:rsidRPr="004C5998" w:rsidRDefault="000018BC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vides correct name for this EOV</w:t>
            </w:r>
          </w:p>
        </w:tc>
      </w:tr>
      <w:tr w:rsidR="007D1031" w:rsidRPr="004C5998" w14:paraId="0DC68DD3" w14:textId="77777777" w:rsidTr="007A15AD">
        <w:trPr>
          <w:trHeight w:val="29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4F8AC6BF" w14:textId="77777777" w:rsidR="007D1031" w:rsidRPr="004C5998" w:rsidRDefault="007D1031" w:rsidP="001D764F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9F75DDD" w14:textId="66D52AB9" w:rsidR="007D1031" w:rsidRPr="004C5998" w:rsidRDefault="007D1031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area of kelp forests</w:t>
            </w:r>
          </w:p>
        </w:tc>
        <w:tc>
          <w:tcPr>
            <w:tcW w:w="1787" w:type="dxa"/>
            <w:shd w:val="clear" w:color="auto" w:fill="auto"/>
          </w:tcPr>
          <w:p w14:paraId="41D89DE8" w14:textId="074C4F7E" w:rsidR="007D1031" w:rsidRPr="004C5998" w:rsidRDefault="007D1031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Macroalgal Canopy Cover and Composition</w:t>
            </w:r>
          </w:p>
        </w:tc>
        <w:tc>
          <w:tcPr>
            <w:tcW w:w="1489" w:type="dxa"/>
            <w:shd w:val="clear" w:color="auto" w:fill="auto"/>
          </w:tcPr>
          <w:p w14:paraId="2E2EB715" w14:textId="47EE467E" w:rsidR="007D1031" w:rsidRPr="004C5998" w:rsidRDefault="007D1031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 Global Ocean Macroalgal Observing Network (GOMON)</w:t>
            </w:r>
          </w:p>
        </w:tc>
        <w:tc>
          <w:tcPr>
            <w:tcW w:w="1194" w:type="dxa"/>
            <w:shd w:val="clear" w:color="auto" w:fill="auto"/>
          </w:tcPr>
          <w:p w14:paraId="51326663" w14:textId="3C4ED120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158EC1EE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0B27266" w14:textId="5144F620" w:rsidR="007D1031" w:rsidRPr="004C5998" w:rsidRDefault="006A1620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6</w:t>
            </w:r>
          </w:p>
        </w:tc>
        <w:tc>
          <w:tcPr>
            <w:tcW w:w="1193" w:type="dxa"/>
            <w:shd w:val="clear" w:color="auto" w:fill="auto"/>
          </w:tcPr>
          <w:p w14:paraId="78DB6999" w14:textId="77777777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46F1BC7" w14:textId="36B99490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5896B40" w14:textId="08852D49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03E43472" w14:textId="7826FC3E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64BCA3BF" w14:textId="0AA7D59B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33E2C847" w14:textId="63BA512E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E2A293B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27C8351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1031" w:rsidRPr="004C5998" w14:paraId="66B087E9" w14:textId="77777777" w:rsidTr="007A15AD">
        <w:trPr>
          <w:trHeight w:val="29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409B0122" w14:textId="77777777" w:rsidR="007D1031" w:rsidRPr="004C5998" w:rsidRDefault="007D1031" w:rsidP="001D764F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5874574" w14:textId="23E09BAD" w:rsidR="007D1031" w:rsidRPr="004C5998" w:rsidRDefault="007D1031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area of seagrass meadows</w:t>
            </w:r>
          </w:p>
        </w:tc>
        <w:tc>
          <w:tcPr>
            <w:tcW w:w="1787" w:type="dxa"/>
            <w:shd w:val="clear" w:color="auto" w:fill="auto"/>
          </w:tcPr>
          <w:p w14:paraId="01802D4A" w14:textId="27C05248" w:rsidR="007D1031" w:rsidRPr="004C5998" w:rsidRDefault="007D1031" w:rsidP="001D764F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Seagrass Cover and composition</w:t>
            </w:r>
          </w:p>
        </w:tc>
        <w:tc>
          <w:tcPr>
            <w:tcW w:w="1489" w:type="dxa"/>
            <w:shd w:val="clear" w:color="auto" w:fill="auto"/>
          </w:tcPr>
          <w:p w14:paraId="2D562190" w14:textId="1A75E7CE" w:rsidR="007D1031" w:rsidRPr="004C5998" w:rsidRDefault="007D1031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  <w:r w:rsidR="006A162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UNEP-WCMC</w:t>
            </w:r>
          </w:p>
        </w:tc>
        <w:tc>
          <w:tcPr>
            <w:tcW w:w="1194" w:type="dxa"/>
            <w:shd w:val="clear" w:color="auto" w:fill="auto"/>
          </w:tcPr>
          <w:p w14:paraId="5C525533" w14:textId="7AC101AD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5D9B5A3B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BE183B8" w14:textId="1A369DC2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0586EE1B" w14:textId="77777777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469477E" w14:textId="77777777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5E883C3" w14:textId="77777777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413CB9E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6776F4D" w14:textId="77777777" w:rsidR="007D1031" w:rsidRPr="004C5998" w:rsidRDefault="007D1031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EF59D0A" w14:textId="77777777" w:rsidR="007D1031" w:rsidRPr="004C5998" w:rsidRDefault="007D1031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4F9647B9" w14:textId="48783863" w:rsidR="007D1031" w:rsidRPr="004C5998" w:rsidRDefault="00AF3030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PCCC</w:t>
            </w:r>
          </w:p>
        </w:tc>
        <w:tc>
          <w:tcPr>
            <w:tcW w:w="1794" w:type="dxa"/>
          </w:tcPr>
          <w:p w14:paraId="534A5BCC" w14:textId="2287FB15" w:rsidR="007D1031" w:rsidRPr="004C5998" w:rsidRDefault="006A1620" w:rsidP="001D76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isted in table under UNEP-WCMC but responsibility and standards as indicated here </w:t>
            </w:r>
          </w:p>
        </w:tc>
      </w:tr>
      <w:tr w:rsidR="007D1031" w:rsidRPr="004C5998" w14:paraId="2A3C56B5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38FF7632" w14:textId="76FEAF09" w:rsidR="007D1031" w:rsidRPr="004C5998" w:rsidRDefault="007D1031" w:rsidP="007D1031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  <w:lang w:val="en-GB"/>
              </w:rPr>
              <w:t>A2.</w:t>
            </w:r>
            <w:r w:rsidRPr="004C5998">
              <w:rPr>
                <w:lang w:val="en-GB"/>
              </w:rPr>
              <w:t xml:space="preserve"> </w:t>
            </w:r>
            <w:r w:rsidRPr="004C5998">
              <w:rPr>
                <w:rFonts w:ascii="Arial" w:eastAsia="Arial" w:hAnsi="Arial" w:cs="Arial"/>
                <w:sz w:val="18"/>
                <w:szCs w:val="18"/>
                <w:lang w:val="en-GB"/>
              </w:rPr>
              <w:t>Ecosystem integrity and connectivity (terrestrial, freshwater and marine 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B6625BF" w14:textId="257F6ED4" w:rsidR="007D1031" w:rsidRPr="004C5998" w:rsidRDefault="007D1031" w:rsidP="007D103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  <w:lang w:val="en-GB"/>
              </w:rPr>
              <w:t>Trends in fragmentation and quality of other marine and coastal ecosystems</w:t>
            </w:r>
          </w:p>
        </w:tc>
        <w:tc>
          <w:tcPr>
            <w:tcW w:w="1787" w:type="dxa"/>
            <w:shd w:val="clear" w:color="auto" w:fill="auto"/>
          </w:tcPr>
          <w:p w14:paraId="58C2D219" w14:textId="24CB8BCA" w:rsidR="007D1031" w:rsidRPr="004C5998" w:rsidRDefault="007D1031" w:rsidP="007D103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bookmarkStart w:id="2" w:name="_Hlk44917912"/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>Average marine acidity (pH) measured at agreed suite of representative sampling stations</w:t>
            </w:r>
            <w:bookmarkEnd w:id="2"/>
          </w:p>
        </w:tc>
        <w:tc>
          <w:tcPr>
            <w:tcW w:w="1489" w:type="dxa"/>
            <w:shd w:val="clear" w:color="auto" w:fill="auto"/>
          </w:tcPr>
          <w:p w14:paraId="4502EE63" w14:textId="2FBE96E1" w:rsidR="007D1031" w:rsidRPr="004C5998" w:rsidRDefault="007D1031" w:rsidP="007D103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bookmarkStart w:id="3" w:name="_Hlk44917848"/>
            <w:r w:rsidRPr="004C5998">
              <w:rPr>
                <w:rFonts w:ascii="Arial" w:eastAsia="Arial" w:hAnsi="Arial" w:cs="Arial"/>
                <w:sz w:val="18"/>
                <w:szCs w:val="18"/>
              </w:rPr>
              <w:t>IOC-UNESCO</w:t>
            </w:r>
            <w:bookmarkEnd w:id="3"/>
          </w:p>
        </w:tc>
        <w:tc>
          <w:tcPr>
            <w:tcW w:w="1194" w:type="dxa"/>
            <w:shd w:val="clear" w:color="auto" w:fill="auto"/>
          </w:tcPr>
          <w:p w14:paraId="1C80159F" w14:textId="3DAF0F0E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8CA3D70" w14:textId="77777777" w:rsidR="007D1031" w:rsidRPr="004C5998" w:rsidRDefault="007D1031" w:rsidP="007D10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1A3F93D" w14:textId="7FE15357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18</w:t>
            </w:r>
          </w:p>
        </w:tc>
        <w:tc>
          <w:tcPr>
            <w:tcW w:w="1193" w:type="dxa"/>
            <w:shd w:val="clear" w:color="auto" w:fill="auto"/>
          </w:tcPr>
          <w:p w14:paraId="0A9D3CE8" w14:textId="024726D9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10-2019, annually</w:t>
            </w:r>
          </w:p>
        </w:tc>
        <w:tc>
          <w:tcPr>
            <w:tcW w:w="1340" w:type="dxa"/>
            <w:shd w:val="clear" w:color="auto" w:fill="auto"/>
          </w:tcPr>
          <w:p w14:paraId="4D36360C" w14:textId="7EA9F838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3C43E51" w14:textId="77777777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A978464" w14:textId="59A46EAF" w:rsidR="007D1031" w:rsidRPr="004C5998" w:rsidRDefault="007D1031" w:rsidP="007D10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71BEB76F" w14:textId="77777777" w:rsidR="007D1031" w:rsidRPr="004C5998" w:rsidRDefault="007D1031" w:rsidP="007D10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437278A" w14:textId="77777777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  <w:p w14:paraId="3C9005A0" w14:textId="22F48531" w:rsidR="007D1031" w:rsidRPr="004C5998" w:rsidRDefault="007D1031" w:rsidP="007D10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SDG indicator 14.3.1</w:t>
            </w:r>
          </w:p>
        </w:tc>
        <w:tc>
          <w:tcPr>
            <w:tcW w:w="1794" w:type="dxa"/>
            <w:shd w:val="clear" w:color="auto" w:fill="auto"/>
          </w:tcPr>
          <w:p w14:paraId="7C349EF7" w14:textId="77777777" w:rsidR="007D1031" w:rsidRPr="004C5998" w:rsidRDefault="007D1031" w:rsidP="007D10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19A67B26" w14:textId="77777777" w:rsidR="007D1031" w:rsidRPr="004C5998" w:rsidRDefault="007D1031" w:rsidP="007D1031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 xml:space="preserve">Included as indicator in the </w:t>
            </w:r>
          </w:p>
          <w:p w14:paraId="09C373C1" w14:textId="22CF2C2F" w:rsidR="007D1031" w:rsidRPr="004C5998" w:rsidRDefault="007D1031" w:rsidP="007D103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>draft monitoring framework document of SCBD for element ‘Trends in fragmentation and quality of coral reefs’</w:t>
            </w:r>
          </w:p>
        </w:tc>
      </w:tr>
      <w:tr w:rsidR="000018BC" w:rsidRPr="004C5998" w14:paraId="6A93E7F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67F3A30" w14:textId="77777777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9E81A94" w14:textId="00B5BEBE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  <w:lang w:val="en-GB"/>
              </w:rPr>
              <w:t>Trends in fragmentation and quality of other marine and coastal ecosystems</w:t>
            </w:r>
          </w:p>
        </w:tc>
        <w:tc>
          <w:tcPr>
            <w:tcW w:w="1787" w:type="dxa"/>
            <w:shd w:val="clear" w:color="auto" w:fill="auto"/>
          </w:tcPr>
          <w:p w14:paraId="6850831E" w14:textId="7A379145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Seagrass Cover and composition</w:t>
            </w:r>
          </w:p>
        </w:tc>
        <w:tc>
          <w:tcPr>
            <w:tcW w:w="1489" w:type="dxa"/>
            <w:shd w:val="clear" w:color="auto" w:fill="auto"/>
          </w:tcPr>
          <w:p w14:paraId="73C3108E" w14:textId="40CCF25C" w:rsidR="000018BC" w:rsidRPr="004C5998" w:rsidRDefault="000018BC" w:rsidP="000018B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UNEP-WCMC</w:t>
            </w:r>
          </w:p>
        </w:tc>
        <w:tc>
          <w:tcPr>
            <w:tcW w:w="1194" w:type="dxa"/>
            <w:shd w:val="clear" w:color="auto" w:fill="auto"/>
          </w:tcPr>
          <w:p w14:paraId="1D5EFEB1" w14:textId="117A9BA6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05D7D61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D9FCB1A" w14:textId="27B1FC2F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763F8E9E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F4F2C12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1B5AA54E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F845110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226C7B4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4C805A6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88DB986" w14:textId="55144073" w:rsidR="000018BC" w:rsidRPr="004C5998" w:rsidRDefault="006F2A3F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IPCCC</w:t>
            </w:r>
          </w:p>
        </w:tc>
        <w:tc>
          <w:tcPr>
            <w:tcW w:w="1794" w:type="dxa"/>
          </w:tcPr>
          <w:p w14:paraId="30132C36" w14:textId="75600DBB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55C9A9F6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EA8D644" w14:textId="77777777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5E30D607" w14:textId="00A43680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area of kelp forests</w:t>
            </w:r>
          </w:p>
        </w:tc>
        <w:tc>
          <w:tcPr>
            <w:tcW w:w="1787" w:type="dxa"/>
            <w:shd w:val="clear" w:color="auto" w:fill="auto"/>
          </w:tcPr>
          <w:p w14:paraId="128FB6F8" w14:textId="36CB7423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Macroalgal Canopy Cover and Composition</w:t>
            </w:r>
          </w:p>
        </w:tc>
        <w:tc>
          <w:tcPr>
            <w:tcW w:w="1489" w:type="dxa"/>
            <w:shd w:val="clear" w:color="auto" w:fill="auto"/>
          </w:tcPr>
          <w:p w14:paraId="2E6AF534" w14:textId="36333FED" w:rsidR="000018BC" w:rsidRPr="004C5998" w:rsidRDefault="000018BC" w:rsidP="000018B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 Global Ocean Macroalgal Observing Network (GOMON)</w:t>
            </w:r>
          </w:p>
        </w:tc>
        <w:tc>
          <w:tcPr>
            <w:tcW w:w="1194" w:type="dxa"/>
            <w:shd w:val="clear" w:color="auto" w:fill="auto"/>
          </w:tcPr>
          <w:p w14:paraId="584D8CB4" w14:textId="67284AE6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21BB3CD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BCD9437" w14:textId="0FCE57AA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6</w:t>
            </w:r>
          </w:p>
        </w:tc>
        <w:tc>
          <w:tcPr>
            <w:tcW w:w="1193" w:type="dxa"/>
            <w:shd w:val="clear" w:color="auto" w:fill="auto"/>
          </w:tcPr>
          <w:p w14:paraId="48BBEC87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C6DDC45" w14:textId="7A05BCC4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DA82C1E" w14:textId="4927AB41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7B147DA" w14:textId="11E1C6CA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771E3E93" w14:textId="1D93F59F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5E537913" w14:textId="50429E1E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4358A87E" w14:textId="19C65651" w:rsidR="000018BC" w:rsidRPr="004C5998" w:rsidRDefault="006F2A3F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IPCCC</w:t>
            </w:r>
          </w:p>
        </w:tc>
        <w:tc>
          <w:tcPr>
            <w:tcW w:w="1794" w:type="dxa"/>
          </w:tcPr>
          <w:p w14:paraId="3B44B467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70161528" w14:textId="77777777" w:rsidTr="007A15AD">
        <w:trPr>
          <w:trHeight w:val="236"/>
        </w:trPr>
        <w:tc>
          <w:tcPr>
            <w:tcW w:w="1781" w:type="dxa"/>
            <w:vMerge w:val="restart"/>
            <w:shd w:val="clear" w:color="auto" w:fill="FFE599" w:themeFill="accent4" w:themeFillTint="66"/>
          </w:tcPr>
          <w:p w14:paraId="3497993E" w14:textId="24C585F3" w:rsidR="000018BC" w:rsidRPr="004C5998" w:rsidRDefault="000018BC" w:rsidP="000018BC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A4. Increase the number and health of common species</w:t>
            </w:r>
          </w:p>
          <w:p w14:paraId="7F3B08B9" w14:textId="40E3AE88" w:rsidR="000018BC" w:rsidRPr="004C5998" w:rsidRDefault="000018BC" w:rsidP="000018B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77777777" w:rsidR="000018BC" w:rsidRPr="004C5998" w:rsidRDefault="000018BC" w:rsidP="000018BC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61D10D46" w14:textId="1F96E88A" w:rsidR="000018BC" w:rsidRPr="004C5998" w:rsidRDefault="000018BC" w:rsidP="000018BC">
            <w:pPr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Fish Abundance and Distribution</w:t>
            </w:r>
          </w:p>
        </w:tc>
        <w:tc>
          <w:tcPr>
            <w:tcW w:w="1489" w:type="dxa"/>
            <w:shd w:val="clear" w:color="auto" w:fill="auto"/>
          </w:tcPr>
          <w:p w14:paraId="4203E40C" w14:textId="10A25A8B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2A50728F" w14:textId="305C1AF0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6B479563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6FB02ABA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D881FD" w14:textId="546413E9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0FFA792" w14:textId="37B6DDD2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ACC4BA7" w14:textId="7CCBF65A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A7F27AD" w14:textId="37C7887D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B21E1CE" w14:textId="4F1D72BC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DE05A07" w14:textId="653F794D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2EA8F3E" w14:textId="1E5CB2AE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86090D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2ABBBBA8" w14:textId="77777777" w:rsidTr="007A15AD">
        <w:trPr>
          <w:trHeight w:val="23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0B22BA97" w14:textId="441D56CC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E5CE189" w14:textId="7688587C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5C4524D4" w14:textId="7FC38430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Marine turtles, birds, mammals abundance and distribution</w:t>
            </w:r>
          </w:p>
        </w:tc>
        <w:tc>
          <w:tcPr>
            <w:tcW w:w="1489" w:type="dxa"/>
            <w:shd w:val="clear" w:color="auto" w:fill="auto"/>
          </w:tcPr>
          <w:p w14:paraId="63A2AD9C" w14:textId="05683C62" w:rsidR="000018BC" w:rsidRPr="004C5998" w:rsidRDefault="000018BC" w:rsidP="000018B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72EB1648" w14:textId="0AE1324E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FC2B57A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BB8E3C3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066C87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47E7C30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36F3519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C54DCFE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EAEDF1B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5B1D8B0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2D2B587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88AAA7F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180A8B51" w14:textId="77777777" w:rsidTr="007A15AD">
        <w:trPr>
          <w:trHeight w:val="23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6C209927" w14:textId="3CFD277F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A06B93" w14:textId="0FE384D2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5A4BAA5C" w14:textId="0CCC2520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Zooplankton Biomass and Diversity</w:t>
            </w:r>
          </w:p>
        </w:tc>
        <w:tc>
          <w:tcPr>
            <w:tcW w:w="1489" w:type="dxa"/>
            <w:shd w:val="clear" w:color="auto" w:fill="auto"/>
          </w:tcPr>
          <w:p w14:paraId="23D381F6" w14:textId="751EE5D9" w:rsidR="000018BC" w:rsidRPr="004C5998" w:rsidRDefault="000018BC" w:rsidP="000018B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042D7B7C" w14:textId="3D64B2F6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5FE6F19A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9CF8B92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A2A25B8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DF60132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1198D6F3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F7ADE74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7B4C822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0D6E787A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621095AB" w14:textId="4BD41D72" w:rsidR="000018BC" w:rsidRPr="004C5998" w:rsidRDefault="006F2A3F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IPCCC</w:t>
            </w:r>
          </w:p>
        </w:tc>
        <w:tc>
          <w:tcPr>
            <w:tcW w:w="1794" w:type="dxa"/>
          </w:tcPr>
          <w:p w14:paraId="314AA78D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5C0BDD57" w14:textId="77777777" w:rsidTr="007A15AD">
        <w:trPr>
          <w:trHeight w:val="23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65D811E2" w14:textId="3696B416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D32E996" w14:textId="513E893E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1537FB35" w14:textId="25B871E4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Phytoplankton biomass and diversity</w:t>
            </w:r>
          </w:p>
        </w:tc>
        <w:tc>
          <w:tcPr>
            <w:tcW w:w="1489" w:type="dxa"/>
            <w:shd w:val="clear" w:color="auto" w:fill="auto"/>
          </w:tcPr>
          <w:p w14:paraId="1FACE052" w14:textId="66779512" w:rsidR="000018BC" w:rsidRPr="004C5998" w:rsidRDefault="000018BC" w:rsidP="000018B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462668E1" w14:textId="149EB240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4A925754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B2D1851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3C0ABD5C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30F357D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9839F53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8425B8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6DA7EA45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DD33E85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C124C10" w14:textId="501AEC8A" w:rsidR="000018BC" w:rsidRPr="004C5998" w:rsidRDefault="006F2A3F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IPCCC</w:t>
            </w:r>
          </w:p>
        </w:tc>
        <w:tc>
          <w:tcPr>
            <w:tcW w:w="1794" w:type="dxa"/>
          </w:tcPr>
          <w:p w14:paraId="34FCA9D3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63296557" w14:textId="77777777" w:rsidTr="007A15AD">
        <w:trPr>
          <w:trHeight w:val="23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025A4078" w14:textId="49CD215B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5B67E7A6" w14:textId="724ED678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3C2EC404" w14:textId="71653736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Microbe Biomass and diversity</w:t>
            </w:r>
          </w:p>
        </w:tc>
        <w:tc>
          <w:tcPr>
            <w:tcW w:w="1489" w:type="dxa"/>
            <w:shd w:val="clear" w:color="auto" w:fill="auto"/>
          </w:tcPr>
          <w:p w14:paraId="6922AFD5" w14:textId="5902B010" w:rsidR="000018BC" w:rsidRPr="007A1473" w:rsidRDefault="000018BC" w:rsidP="000018B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  <w:lang w:val="fr-FR"/>
              </w:rPr>
            </w:pPr>
            <w:r w:rsidRPr="007A1473">
              <w:rPr>
                <w:rFonts w:ascii="Arial" w:eastAsia="Arial" w:hAnsi="Arial" w:cs="Arial"/>
                <w:color w:val="000000"/>
                <w:sz w:val="18"/>
                <w:szCs w:val="18"/>
                <w:lang w:val="fr-FR"/>
              </w:rPr>
              <w:t>IOC-UNESCO (GOOS, IODE/OBIS), OmicBON</w:t>
            </w:r>
          </w:p>
        </w:tc>
        <w:tc>
          <w:tcPr>
            <w:tcW w:w="1194" w:type="dxa"/>
            <w:shd w:val="clear" w:color="auto" w:fill="auto"/>
          </w:tcPr>
          <w:p w14:paraId="72C06B2C" w14:textId="0F59615F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5ADC6D4B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559CF41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7170D7DD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1161EAB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18A33075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786C408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181B4458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919AAD9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8BC4098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906C111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02F55AB4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A6. Protection of critical ecosystem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123EC2AE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area of coastal and marine areas conserved</w:t>
            </w:r>
          </w:p>
        </w:tc>
        <w:tc>
          <w:tcPr>
            <w:tcW w:w="1787" w:type="dxa"/>
            <w:shd w:val="clear" w:color="auto" w:fill="auto"/>
          </w:tcPr>
          <w:p w14:paraId="1C58DCE4" w14:textId="2B7FD6D3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See also T1.1 below</w:t>
            </w:r>
          </w:p>
        </w:tc>
        <w:tc>
          <w:tcPr>
            <w:tcW w:w="1489" w:type="dxa"/>
            <w:shd w:val="clear" w:color="auto" w:fill="auto"/>
          </w:tcPr>
          <w:p w14:paraId="181ECAC2" w14:textId="62613750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7055233B" w14:textId="6C99FB89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357577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2158F41F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79FE06D4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E1E828C" w14:textId="718E451B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382FAFE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A783B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35CB752C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3BE27A3D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1E011CB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3988459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0018BC" w:rsidRPr="004C5998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2DE44120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D2. Sufficient capacity building, technology transfer and scientific cooper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092FE0D0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scientific cooperation</w:t>
            </w:r>
          </w:p>
        </w:tc>
        <w:tc>
          <w:tcPr>
            <w:tcW w:w="1787" w:type="dxa"/>
            <w:shd w:val="clear" w:color="auto" w:fill="auto"/>
          </w:tcPr>
          <w:p w14:paraId="51F8B90B" w14:textId="756D79AD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Nr of scientific papers using OBIS published together per country and per region</w:t>
            </w:r>
          </w:p>
        </w:tc>
        <w:tc>
          <w:tcPr>
            <w:tcW w:w="1489" w:type="dxa"/>
            <w:shd w:val="clear" w:color="auto" w:fill="auto"/>
          </w:tcPr>
          <w:p w14:paraId="4DDFCAA4" w14:textId="7EAF0DF5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IODE/OBIS)</w:t>
            </w:r>
          </w:p>
        </w:tc>
        <w:tc>
          <w:tcPr>
            <w:tcW w:w="1194" w:type="dxa"/>
            <w:shd w:val="clear" w:color="auto" w:fill="auto"/>
          </w:tcPr>
          <w:p w14:paraId="1D6DC1C8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6AFE515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F5950C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D63BDD4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8E7E6A9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0D8CB51B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6E5A76FB" w:rsidR="000018BC" w:rsidRPr="004C5998" w:rsidRDefault="000018BC" w:rsidP="000018BC">
            <w:r w:rsidRPr="004C5998">
              <w:rPr>
                <w:rFonts w:ascii="Arial" w:hAnsi="Arial" w:cs="Arial"/>
                <w:kern w:val="22"/>
                <w:sz w:val="18"/>
                <w:szCs w:val="18"/>
              </w:rPr>
              <w:t xml:space="preserve">See </w:t>
            </w:r>
            <w:hyperlink r:id="rId20" w:history="1">
              <w:r w:rsidRPr="004C5998">
                <w:rPr>
                  <w:rStyle w:val="Hyperlink"/>
                </w:rPr>
                <w:t>https://github.com/iobis/bib/blob/master/obis/graphs/pub_larger.pdf</w:t>
              </w:r>
            </w:hyperlink>
          </w:p>
        </w:tc>
      </w:tr>
      <w:tr w:rsidR="000018BC" w:rsidRPr="004C5998" w14:paraId="4A9519C0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F28376" w14:textId="77777777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EAA3523" w14:textId="77777777" w:rsidR="000018BC" w:rsidRPr="004C5998" w:rsidRDefault="000018BC" w:rsidP="000018BC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2C54F83" w14:textId="4693F006" w:rsidR="000018BC" w:rsidRPr="004C5998" w:rsidRDefault="000018BC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6883F96" w14:textId="107575E0" w:rsidR="000018BC" w:rsidRPr="004C5998" w:rsidRDefault="006F2A3F" w:rsidP="000018B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</w:p>
        </w:tc>
        <w:tc>
          <w:tcPr>
            <w:tcW w:w="1194" w:type="dxa"/>
            <w:shd w:val="clear" w:color="auto" w:fill="auto"/>
          </w:tcPr>
          <w:p w14:paraId="63FC4604" w14:textId="0537C362" w:rsidR="000018BC" w:rsidRPr="004C5998" w:rsidRDefault="006F2A3F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016F047" w14:textId="77777777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B0CB20D" w14:textId="10FBC880" w:rsidR="000018BC" w:rsidRPr="004C5998" w:rsidRDefault="006F2A3F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611789E4" w14:textId="1EC359D9" w:rsidR="000018BC" w:rsidRPr="004C5998" w:rsidRDefault="00AF3030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5F11E2B1" w14:textId="264797EA" w:rsidR="000018BC" w:rsidRPr="004C5998" w:rsidRDefault="006F2A3F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C328B99" w14:textId="239BB571" w:rsidR="000018BC" w:rsidRPr="004C5998" w:rsidRDefault="006F2A3F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A224A9E" w14:textId="278C63D4" w:rsidR="000018BC" w:rsidRPr="004C5998" w:rsidRDefault="006F2A3F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09567AB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EB6BD8D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63928710" w14:textId="77777777" w:rsidR="000018BC" w:rsidRPr="004C5998" w:rsidRDefault="000018BC" w:rsidP="000018B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7545D8A" w14:textId="3647BEA0" w:rsidR="000018BC" w:rsidRPr="004C5998" w:rsidRDefault="000018BC" w:rsidP="000018B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F3030" w:rsidRPr="004C5998" w14:paraId="1DCD778F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87B11B3" w14:textId="77777777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462CF4E" w14:textId="77777777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2DB79D8F" w14:textId="757F859C" w:rsidR="00AF3030" w:rsidDel="00AF3030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verage national ocean science researchers per million population</w:t>
            </w:r>
          </w:p>
        </w:tc>
        <w:tc>
          <w:tcPr>
            <w:tcW w:w="1489" w:type="dxa"/>
            <w:shd w:val="clear" w:color="auto" w:fill="auto"/>
          </w:tcPr>
          <w:p w14:paraId="78242F98" w14:textId="5DEE985A" w:rsidR="00AF3030" w:rsidRPr="004C5998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GOSR)</w:t>
            </w:r>
          </w:p>
        </w:tc>
        <w:tc>
          <w:tcPr>
            <w:tcW w:w="1194" w:type="dxa"/>
            <w:shd w:val="clear" w:color="auto" w:fill="auto"/>
          </w:tcPr>
          <w:p w14:paraId="1F42C059" w14:textId="08B6A114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5ED9DFFC" w14:textId="77777777" w:rsidR="00AF3030" w:rsidRPr="004C5998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772B597" w14:textId="614E43F8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36AD430A" w14:textId="02E555DD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2FF1A0AA" w14:textId="187CFD89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3AD5EEA" w14:textId="0E173110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0D1F29F4" w14:textId="2AC1E072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7F991B2D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FB48DA0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CAA0BC4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2923378" w14:textId="77777777" w:rsidR="00AF3030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F3030" w:rsidRPr="004C5998" w14:paraId="7EAAAC3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72D2892" w14:textId="77777777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A7A644C" w14:textId="77777777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46689BB" w14:textId="4D29E5F0" w:rsidR="00AF3030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days per year of research conducted nationally and internationally by research vessels per country</w:t>
            </w:r>
          </w:p>
        </w:tc>
        <w:tc>
          <w:tcPr>
            <w:tcW w:w="1489" w:type="dxa"/>
            <w:shd w:val="clear" w:color="auto" w:fill="auto"/>
          </w:tcPr>
          <w:p w14:paraId="7CBEA7C4" w14:textId="6B94D08B" w:rsidR="00AF3030" w:rsidRPr="004C5998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GOSR)</w:t>
            </w:r>
          </w:p>
        </w:tc>
        <w:tc>
          <w:tcPr>
            <w:tcW w:w="1194" w:type="dxa"/>
            <w:shd w:val="clear" w:color="auto" w:fill="auto"/>
          </w:tcPr>
          <w:p w14:paraId="39370C6E" w14:textId="47115736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0FE4A61D" w14:textId="77777777" w:rsidR="00AF3030" w:rsidRPr="004C5998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1C56B52" w14:textId="7F4B900D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1DB2F8E4" w14:textId="10E22FF9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7602FCF8" w14:textId="505710A3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BAFB47F" w14:textId="37262B5C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EAC5676" w14:textId="4E5A42B6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447DBD1E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6CCEFFB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F1F3FFC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CE66B2F" w14:textId="77777777" w:rsidR="00AF3030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F3030" w:rsidRPr="004C5998" w14:paraId="084B0082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DFD6FCA" w14:textId="77777777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EB65DD8" w14:textId="77777777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53AE98E" w14:textId="043FB164" w:rsidR="00AF3030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published papers and citations in ocean science by country</w:t>
            </w:r>
          </w:p>
        </w:tc>
        <w:tc>
          <w:tcPr>
            <w:tcW w:w="1489" w:type="dxa"/>
            <w:shd w:val="clear" w:color="auto" w:fill="auto"/>
          </w:tcPr>
          <w:p w14:paraId="501ECE5E" w14:textId="5D852DE2" w:rsidR="00AF3030" w:rsidRPr="004C5998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GOSR)</w:t>
            </w:r>
          </w:p>
        </w:tc>
        <w:tc>
          <w:tcPr>
            <w:tcW w:w="1194" w:type="dxa"/>
            <w:shd w:val="clear" w:color="auto" w:fill="auto"/>
          </w:tcPr>
          <w:p w14:paraId="48DFC790" w14:textId="593E1F07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BF7A9DE" w14:textId="77777777" w:rsidR="00AF3030" w:rsidRPr="004C5998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73C7938" w14:textId="3F3926E9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660355CC" w14:textId="0E968A8B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28FF6813" w14:textId="404DBE6D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9486922" w14:textId="018F43D4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9F61B17" w14:textId="7029C287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179FDC0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00871AA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EFD421A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4DDB3E4" w14:textId="77777777" w:rsidR="00AF3030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F3030" w:rsidRPr="004C5998" w14:paraId="213F9B64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FB4AFB" w14:textId="6965B003" w:rsidR="00AF3030" w:rsidRPr="00AF3030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F3030">
              <w:rPr>
                <w:rFonts w:ascii="Arial" w:eastAsia="Arial" w:hAnsi="Arial" w:cs="Arial"/>
                <w:sz w:val="18"/>
                <w:szCs w:val="18"/>
              </w:rPr>
              <w:t>D3. Access</w:t>
            </w:r>
          </w:p>
          <w:p w14:paraId="6678793D" w14:textId="77777777" w:rsidR="00AF3030" w:rsidRPr="00AF3030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F3030">
              <w:rPr>
                <w:rFonts w:ascii="Arial" w:eastAsia="Arial" w:hAnsi="Arial" w:cs="Arial"/>
                <w:sz w:val="18"/>
                <w:szCs w:val="18"/>
              </w:rPr>
              <w:t>to technology</w:t>
            </w:r>
          </w:p>
          <w:p w14:paraId="7C38D34F" w14:textId="23D7BC75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665AC79" w14:textId="77777777" w:rsidR="00AF3030" w:rsidRPr="00AF3030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F3030">
              <w:rPr>
                <w:rFonts w:ascii="Arial" w:eastAsia="Arial" w:hAnsi="Arial" w:cs="Arial"/>
                <w:sz w:val="18"/>
                <w:szCs w:val="18"/>
              </w:rPr>
              <w:t>Trends in</w:t>
            </w:r>
          </w:p>
          <w:p w14:paraId="25966661" w14:textId="77777777" w:rsidR="00AF3030" w:rsidRPr="00AF3030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F3030">
              <w:rPr>
                <w:rFonts w:ascii="Arial" w:eastAsia="Arial" w:hAnsi="Arial" w:cs="Arial"/>
                <w:sz w:val="18"/>
                <w:szCs w:val="18"/>
              </w:rPr>
              <w:t>access to</w:t>
            </w:r>
          </w:p>
          <w:p w14:paraId="15E24CDA" w14:textId="77777777" w:rsidR="00AF3030" w:rsidRPr="00AF3030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F3030">
              <w:rPr>
                <w:rFonts w:ascii="Arial" w:eastAsia="Arial" w:hAnsi="Arial" w:cs="Arial"/>
                <w:sz w:val="18"/>
                <w:szCs w:val="18"/>
              </w:rPr>
              <w:t>relevant</w:t>
            </w:r>
          </w:p>
          <w:p w14:paraId="2B0F8193" w14:textId="25AB0C78" w:rsidR="00AF3030" w:rsidRPr="004C5998" w:rsidRDefault="00AF3030" w:rsidP="00AF303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F3030">
              <w:rPr>
                <w:rFonts w:ascii="Arial" w:eastAsia="Arial" w:hAnsi="Arial" w:cs="Arial"/>
                <w:sz w:val="18"/>
                <w:szCs w:val="18"/>
              </w:rPr>
              <w:t>technologies</w:t>
            </w:r>
          </w:p>
        </w:tc>
        <w:tc>
          <w:tcPr>
            <w:tcW w:w="1787" w:type="dxa"/>
            <w:shd w:val="clear" w:color="auto" w:fill="auto"/>
          </w:tcPr>
          <w:p w14:paraId="0CEAB242" w14:textId="7968CF9F" w:rsidR="00AF3030" w:rsidRPr="004C5998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marine stations per country</w:t>
            </w:r>
          </w:p>
        </w:tc>
        <w:tc>
          <w:tcPr>
            <w:tcW w:w="1489" w:type="dxa"/>
            <w:shd w:val="clear" w:color="auto" w:fill="auto"/>
          </w:tcPr>
          <w:p w14:paraId="22C536E4" w14:textId="1A64D458" w:rsidR="00AF3030" w:rsidRPr="004C5998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</w:p>
        </w:tc>
        <w:tc>
          <w:tcPr>
            <w:tcW w:w="1194" w:type="dxa"/>
            <w:shd w:val="clear" w:color="auto" w:fill="auto"/>
          </w:tcPr>
          <w:p w14:paraId="02D7830D" w14:textId="2932FEF9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0CB425F" w14:textId="77777777" w:rsidR="00AF3030" w:rsidRPr="004C5998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0BDF648" w14:textId="246C697B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029DE261" w14:textId="4D7AB4AB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8378D"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7E025BE1" w14:textId="6E17510C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B8BD33B" w14:textId="0F8D3080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7E335F03" w14:textId="368A4AC9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3D0FB77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34BC3FE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CAAD738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10F410E" w14:textId="44F1FC40" w:rsidR="00AF3030" w:rsidRPr="004C5998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F3030" w:rsidRPr="004C5998" w14:paraId="60ECB454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FEE5074" w14:textId="77777777" w:rsidR="00AF3030" w:rsidRDefault="00AF3030" w:rsidP="00AF3030">
            <w:pPr>
              <w:autoSpaceDE w:val="0"/>
              <w:autoSpaceDN w:val="0"/>
              <w:adjustRightInd w:val="0"/>
              <w:rPr>
                <w:rFonts w:ascii="CIDFont+F2" w:hAnsi="CIDFont+F2" w:cs="CIDFont+F2"/>
                <w:sz w:val="18"/>
                <w:szCs w:val="18"/>
                <w:lang w:val="en-AU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4911F06" w14:textId="77777777" w:rsidR="00AF3030" w:rsidRDefault="00AF3030" w:rsidP="00AF3030">
            <w:pPr>
              <w:autoSpaceDE w:val="0"/>
              <w:autoSpaceDN w:val="0"/>
              <w:adjustRightInd w:val="0"/>
              <w:rPr>
                <w:rFonts w:ascii="CIDFont+F2" w:hAnsi="CIDFont+F2" w:cs="CIDFont+F2"/>
                <w:sz w:val="18"/>
                <w:szCs w:val="18"/>
                <w:lang w:val="en-AU"/>
              </w:rPr>
            </w:pPr>
          </w:p>
        </w:tc>
        <w:tc>
          <w:tcPr>
            <w:tcW w:w="1787" w:type="dxa"/>
            <w:shd w:val="clear" w:color="auto" w:fill="auto"/>
          </w:tcPr>
          <w:p w14:paraId="0E5FFB74" w14:textId="4C20B776" w:rsidR="00AF3030" w:rsidDel="00AF3030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nationally maintained research vessels per country</w:t>
            </w:r>
          </w:p>
        </w:tc>
        <w:tc>
          <w:tcPr>
            <w:tcW w:w="1489" w:type="dxa"/>
            <w:shd w:val="clear" w:color="auto" w:fill="auto"/>
          </w:tcPr>
          <w:p w14:paraId="133E558E" w14:textId="57AEE225" w:rsidR="00AF3030" w:rsidRPr="004C5998" w:rsidRDefault="00AF3030" w:rsidP="00AF3030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</w:p>
        </w:tc>
        <w:tc>
          <w:tcPr>
            <w:tcW w:w="1194" w:type="dxa"/>
            <w:shd w:val="clear" w:color="auto" w:fill="auto"/>
          </w:tcPr>
          <w:p w14:paraId="5964D5D7" w14:textId="6B267D8E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0C6C8E39" w14:textId="77777777" w:rsidR="00AF3030" w:rsidRPr="004C5998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B98D083" w14:textId="3EABA1CE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</w:t>
            </w:r>
          </w:p>
        </w:tc>
        <w:tc>
          <w:tcPr>
            <w:tcW w:w="1193" w:type="dxa"/>
            <w:shd w:val="clear" w:color="auto" w:fill="auto"/>
          </w:tcPr>
          <w:p w14:paraId="70840715" w14:textId="7771D245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78378D"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14109423" w14:textId="596B20FE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5B0FBE95" w14:textId="7DDDA336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060F38FE" w14:textId="3ACB40E2" w:rsidR="00AF3030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10A1A1B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4B982944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773FD08" w14:textId="77777777" w:rsidR="00AF3030" w:rsidRPr="004C5998" w:rsidRDefault="00AF3030" w:rsidP="00AF3030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27BEE1E4" w14:textId="77777777" w:rsidR="00AF3030" w:rsidRDefault="00AF3030" w:rsidP="00AF3030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1"/>
    </w:tbl>
    <w:p w14:paraId="58EF590B" w14:textId="1A029020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Pr="004C5998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Pr="004C5998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 w:rsidRPr="004C5998">
        <w:rPr>
          <w:rFonts w:ascii="Arial" w:eastAsia="Arial" w:hAnsi="Arial" w:cs="Arial"/>
          <w:b/>
          <w:bCs/>
          <w:sz w:val="24"/>
          <w:szCs w:val="24"/>
        </w:rPr>
        <w:t>2</w:t>
      </w: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004C5998">
        <w:rPr>
          <w:rFonts w:ascii="Arial" w:eastAsia="Arial" w:hAnsi="Arial" w:cs="Arial"/>
          <w:b/>
          <w:bCs/>
          <w:sz w:val="24"/>
          <w:szCs w:val="24"/>
        </w:rPr>
        <w:t>I</w:t>
      </w: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ndicators for monitoring elements of the </w:t>
      </w:r>
      <w:r w:rsidR="40A01D75" w:rsidRPr="004C5998">
        <w:rPr>
          <w:rFonts w:ascii="Arial" w:eastAsia="Arial" w:hAnsi="Arial" w:cs="Arial"/>
          <w:b/>
          <w:bCs/>
          <w:sz w:val="24"/>
          <w:szCs w:val="24"/>
        </w:rPr>
        <w:t>draft</w:t>
      </w: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 w:rsidRPr="004C5998">
        <w:rPr>
          <w:rFonts w:ascii="Arial" w:eastAsia="Arial" w:hAnsi="Arial" w:cs="Arial"/>
          <w:b/>
          <w:bCs/>
          <w:sz w:val="24"/>
          <w:szCs w:val="24"/>
        </w:rPr>
        <w:t>targets</w:t>
      </w:r>
      <w:r w:rsidRPr="004C5998"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004C5998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C5998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C5998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C5998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1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C5998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C5998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 xml:space="preserve">Components of the </w:t>
            </w:r>
            <w:r w:rsidR="6D832688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Pr="004C5998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4C5998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(copy/paste text from </w:t>
            </w:r>
            <w:hyperlink r:id="rId21" w:history="1">
              <w:r w:rsidR="00DD789A"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Pr="004C5998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C5998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Pr="004C5998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Pr="004C5998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(copy/paste text from </w:t>
            </w:r>
            <w:hyperlink r:id="rId22" w:history="1">
              <w:r w:rsidR="00DD789A" w:rsidRPr="004C5998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4C5998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C5998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C5998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004C599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C5998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C5998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C5998"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A727E4" w:rsidRPr="004C5998" w14:paraId="7CACA9DC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1E76D48C" w14:textId="2E1C4D73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1.1. Increase in area of terrestrial, freshwater and marine ecosystems under spatial planning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FC4C12C" w14:textId="0ED41045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in area under marine spatial planning</w:t>
            </w:r>
          </w:p>
        </w:tc>
        <w:tc>
          <w:tcPr>
            <w:tcW w:w="1787" w:type="dxa"/>
            <w:shd w:val="clear" w:color="auto" w:fill="auto"/>
          </w:tcPr>
          <w:p w14:paraId="4A33854F" w14:textId="7880D239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ountries with active MSP processes</w:t>
            </w:r>
          </w:p>
        </w:tc>
        <w:tc>
          <w:tcPr>
            <w:tcW w:w="1489" w:type="dxa"/>
            <w:shd w:val="clear" w:color="auto" w:fill="auto"/>
          </w:tcPr>
          <w:p w14:paraId="358DF6C0" w14:textId="7C74CCDE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IOC-UNESCO </w:t>
            </w:r>
          </w:p>
        </w:tc>
        <w:tc>
          <w:tcPr>
            <w:tcW w:w="1194" w:type="dxa"/>
            <w:shd w:val="clear" w:color="auto" w:fill="auto"/>
          </w:tcPr>
          <w:p w14:paraId="223FEF6E" w14:textId="0885D93A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09D113F9" w14:textId="11EB31AF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34F7F619" w14:textId="06DDBA9E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A8F13A" w14:textId="034CE56E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nually from 2020</w:t>
            </w:r>
          </w:p>
        </w:tc>
        <w:tc>
          <w:tcPr>
            <w:tcW w:w="1340" w:type="dxa"/>
            <w:shd w:val="clear" w:color="auto" w:fill="auto"/>
          </w:tcPr>
          <w:p w14:paraId="173B173D" w14:textId="380A5443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</w:tcPr>
          <w:p w14:paraId="50F7387B" w14:textId="7F4F5F60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340" w:type="dxa"/>
            <w:shd w:val="clear" w:color="auto" w:fill="auto"/>
          </w:tcPr>
          <w:p w14:paraId="373E9ECD" w14:textId="230AD48C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785EE953" w14:textId="7188BD46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C2A0099" w14:textId="25D20C09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265D9B5" w14:textId="06247470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794" w:type="dxa"/>
          </w:tcPr>
          <w:p w14:paraId="385DAC6D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6430E02C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4EAF60D0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74BFC0F" w14:textId="3921F06B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ercentage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of national  EEZ area covered by MSP Plans per country</w:t>
            </w:r>
          </w:p>
        </w:tc>
        <w:tc>
          <w:tcPr>
            <w:tcW w:w="1489" w:type="dxa"/>
            <w:shd w:val="clear" w:color="auto" w:fill="auto"/>
          </w:tcPr>
          <w:p w14:paraId="68B92E9E" w14:textId="3BC63C6B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</w:p>
        </w:tc>
        <w:tc>
          <w:tcPr>
            <w:tcW w:w="1194" w:type="dxa"/>
            <w:shd w:val="clear" w:color="auto" w:fill="auto"/>
          </w:tcPr>
          <w:p w14:paraId="233E49AD" w14:textId="6754D501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279D495E" w14:textId="3C7C7C1A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5814549E" w14:textId="0EB1CB23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55CAC173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nually from 2020</w:t>
            </w:r>
          </w:p>
        </w:tc>
        <w:tc>
          <w:tcPr>
            <w:tcW w:w="1340" w:type="dxa"/>
            <w:shd w:val="clear" w:color="auto" w:fill="auto"/>
          </w:tcPr>
          <w:p w14:paraId="3B337FC1" w14:textId="5E6C3A68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79099B9E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00A3F590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29B27A6" w14:textId="2D103DDA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3CC9CA20" w14:textId="632191F0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45BF1A9" w14:textId="19E87CF1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794" w:type="dxa"/>
          </w:tcPr>
          <w:p w14:paraId="7652B788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26FBE16E" w14:textId="77777777" w:rsidTr="007A15AD">
        <w:trPr>
          <w:trHeight w:val="296"/>
        </w:trPr>
        <w:tc>
          <w:tcPr>
            <w:tcW w:w="1781" w:type="dxa"/>
            <w:vMerge w:val="restart"/>
            <w:shd w:val="clear" w:color="auto" w:fill="FFE599" w:themeFill="accent4" w:themeFillTint="66"/>
          </w:tcPr>
          <w:p w14:paraId="7FF7FBCE" w14:textId="4214EB26" w:rsidR="00A727E4" w:rsidRPr="004C5998" w:rsidRDefault="00AF3030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1.2. Prevention of reduction and fragmentation of natural habitats due to land/sea use change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7840139" w14:textId="479A26CD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in extent and rate of change of coral reefs</w:t>
            </w:r>
          </w:p>
        </w:tc>
        <w:tc>
          <w:tcPr>
            <w:tcW w:w="1787" w:type="dxa"/>
            <w:shd w:val="clear" w:color="auto" w:fill="auto"/>
          </w:tcPr>
          <w:p w14:paraId="4E2FDD6B" w14:textId="5F64997B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Hard Coral cover and composition</w:t>
            </w:r>
          </w:p>
        </w:tc>
        <w:tc>
          <w:tcPr>
            <w:tcW w:w="1489" w:type="dxa"/>
            <w:shd w:val="clear" w:color="auto" w:fill="auto"/>
          </w:tcPr>
          <w:p w14:paraId="1D4E396D" w14:textId="0E57751A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5CFDBF1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0D99EEC4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5699B42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F762CD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3A1E86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55C8949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A0B8A44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77C416E3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8AEE78B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8F59AB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13C0795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5005C896" w14:textId="77777777" w:rsidTr="007A15AD">
        <w:trPr>
          <w:trHeight w:val="29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2ADA658B" w14:textId="77777777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7763EF8" w14:textId="4C3B3DF6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in extent and rate of change of seagrass ecosystems</w:t>
            </w:r>
          </w:p>
        </w:tc>
        <w:tc>
          <w:tcPr>
            <w:tcW w:w="1787" w:type="dxa"/>
            <w:shd w:val="clear" w:color="auto" w:fill="auto"/>
          </w:tcPr>
          <w:p w14:paraId="2E5A6FC9" w14:textId="3BA78C65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Seagrass Cover and composition</w:t>
            </w:r>
          </w:p>
        </w:tc>
        <w:tc>
          <w:tcPr>
            <w:tcW w:w="1489" w:type="dxa"/>
            <w:shd w:val="clear" w:color="auto" w:fill="auto"/>
          </w:tcPr>
          <w:p w14:paraId="5E7F34A1" w14:textId="4C3421DD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5112F0A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5EA84E8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9D87809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0081F4E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49DBAC2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021260B9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61559B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C1E60C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4474D04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50684675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B63D596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1A21ACB5" w14:textId="77777777" w:rsidTr="007A15AD">
        <w:trPr>
          <w:trHeight w:val="296"/>
        </w:trPr>
        <w:tc>
          <w:tcPr>
            <w:tcW w:w="1781" w:type="dxa"/>
            <w:vMerge/>
            <w:shd w:val="clear" w:color="auto" w:fill="FFE599" w:themeFill="accent4" w:themeFillTint="66"/>
          </w:tcPr>
          <w:p w14:paraId="6F8A0534" w14:textId="77777777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1CF692E1" w14:textId="7E184869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in extent and rate of change of other marine and coastal ecosystem</w:t>
            </w:r>
          </w:p>
        </w:tc>
        <w:tc>
          <w:tcPr>
            <w:tcW w:w="1787" w:type="dxa"/>
            <w:shd w:val="clear" w:color="auto" w:fill="auto"/>
          </w:tcPr>
          <w:p w14:paraId="3A6D864C" w14:textId="0281C06F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Macroalgal Canopy Cover and Composition</w:t>
            </w:r>
          </w:p>
        </w:tc>
        <w:tc>
          <w:tcPr>
            <w:tcW w:w="1489" w:type="dxa"/>
            <w:shd w:val="clear" w:color="auto" w:fill="auto"/>
          </w:tcPr>
          <w:p w14:paraId="16C5F32B" w14:textId="0703F6B4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GOOS, IODE/OBIS),</w:t>
            </w:r>
          </w:p>
        </w:tc>
        <w:tc>
          <w:tcPr>
            <w:tcW w:w="1194" w:type="dxa"/>
            <w:shd w:val="clear" w:color="auto" w:fill="auto"/>
          </w:tcPr>
          <w:p w14:paraId="430E7F2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1E2FEBE8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2F79F1B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743B7397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7CE4DD6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308CC676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3A66DCB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42CEBED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07B290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5FE0AD0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4959EE8E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50FC709E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307F2A2C" w14:textId="56841A9E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5.2. Effective detection, identification, prioritisation and monitoring of invasive alien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981A97C" w14:textId="2988A8DE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and efficiency of detection of invasive alien species</w:t>
            </w:r>
          </w:p>
        </w:tc>
        <w:tc>
          <w:tcPr>
            <w:tcW w:w="1787" w:type="dxa"/>
            <w:shd w:val="clear" w:color="auto" w:fill="auto"/>
          </w:tcPr>
          <w:p w14:paraId="1E4FC92C" w14:textId="380FF49D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Early detection of marine invasive species using metabarcoding</w:t>
            </w:r>
          </w:p>
        </w:tc>
        <w:tc>
          <w:tcPr>
            <w:tcW w:w="1489" w:type="dxa"/>
            <w:shd w:val="clear" w:color="auto" w:fill="auto"/>
          </w:tcPr>
          <w:p w14:paraId="75E56FA1" w14:textId="1BE795C0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IODE/OBIS) and PacMAN consortium (Pacific Islands Marine bioinvasion Alert Network)</w:t>
            </w:r>
          </w:p>
        </w:tc>
        <w:tc>
          <w:tcPr>
            <w:tcW w:w="1194" w:type="dxa"/>
            <w:shd w:val="clear" w:color="auto" w:fill="auto"/>
          </w:tcPr>
          <w:p w14:paraId="7DF85ABC" w14:textId="3BF4EA6F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BBDEA3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FCE1212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F98263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AFDDDC6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831C2B4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807620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E49BE27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E10BCCD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4327EE1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DE6F972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11B600FA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24AD1AA8" w14:textId="63BDEC21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6.3 Reduction of pollution from plastic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FE46BFC" w14:textId="4B648534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rends in level of pollution with marine plastic</w:t>
            </w:r>
          </w:p>
        </w:tc>
        <w:tc>
          <w:tcPr>
            <w:tcW w:w="1787" w:type="dxa"/>
            <w:shd w:val="clear" w:color="auto" w:fill="auto"/>
          </w:tcPr>
          <w:p w14:paraId="190F6AEE" w14:textId="0C9385C9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t>Integrated Marine Debris Observing System (IMDOS)</w:t>
            </w:r>
          </w:p>
        </w:tc>
        <w:tc>
          <w:tcPr>
            <w:tcW w:w="1489" w:type="dxa"/>
            <w:shd w:val="clear" w:color="auto" w:fill="auto"/>
          </w:tcPr>
          <w:p w14:paraId="7F85F1C4" w14:textId="2DC6A071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</w:t>
            </w:r>
          </w:p>
        </w:tc>
        <w:tc>
          <w:tcPr>
            <w:tcW w:w="1194" w:type="dxa"/>
            <w:shd w:val="clear" w:color="auto" w:fill="auto"/>
          </w:tcPr>
          <w:p w14:paraId="5098ED14" w14:textId="2F2BC424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15CC024B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4E80AB8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3941EB75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0F2B9ED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6AD38B7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0995FCB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6FCBE66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492105C1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12E68785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0E9BAF4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2DA83793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F792DF1" w14:textId="59CC98A3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6.4. Reduction of pollution from other 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6E480DE" w14:textId="19087E75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Trends in levels of pollution from sediments</w:t>
            </w:r>
          </w:p>
        </w:tc>
        <w:tc>
          <w:tcPr>
            <w:tcW w:w="1787" w:type="dxa"/>
            <w:shd w:val="clear" w:color="auto" w:fill="auto"/>
          </w:tcPr>
          <w:p w14:paraId="6730AA79" w14:textId="75E80ECA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Index of Coastal Eutrophication</w:t>
            </w:r>
          </w:p>
        </w:tc>
        <w:tc>
          <w:tcPr>
            <w:tcW w:w="1489" w:type="dxa"/>
            <w:shd w:val="clear" w:color="auto" w:fill="auto"/>
          </w:tcPr>
          <w:p w14:paraId="5108DE64" w14:textId="628C55BD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UNEP / IOC-UNESCO</w:t>
            </w:r>
          </w:p>
        </w:tc>
        <w:tc>
          <w:tcPr>
            <w:tcW w:w="1194" w:type="dxa"/>
            <w:shd w:val="clear" w:color="auto" w:fill="auto"/>
          </w:tcPr>
          <w:p w14:paraId="5C487486" w14:textId="3CC22554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62AB1C7B" w14:textId="7F1ED00B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597098C9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4FA24BC2" w14:textId="5C202F9A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20412B2B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F21D45A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FDC88B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A74BBDA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CF1FA7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  <w:p w14:paraId="4B5773F6" w14:textId="79FE3B68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SDG indicator 14.1.1a</w:t>
            </w:r>
          </w:p>
        </w:tc>
        <w:tc>
          <w:tcPr>
            <w:tcW w:w="1794" w:type="dxa"/>
            <w:shd w:val="clear" w:color="auto" w:fill="auto"/>
          </w:tcPr>
          <w:p w14:paraId="75086F11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F99E30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27E4" w:rsidRPr="004C5998" w14:paraId="73772343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5252835" w14:textId="77777777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7D843EDC" w14:textId="21E2A887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rends in levels of pollution from noise</w:t>
            </w:r>
          </w:p>
        </w:tc>
        <w:tc>
          <w:tcPr>
            <w:tcW w:w="1787" w:type="dxa"/>
            <w:shd w:val="clear" w:color="auto" w:fill="auto"/>
          </w:tcPr>
          <w:p w14:paraId="556C744F" w14:textId="49758AE6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cean Sound</w:t>
            </w:r>
          </w:p>
        </w:tc>
        <w:tc>
          <w:tcPr>
            <w:tcW w:w="1489" w:type="dxa"/>
            <w:shd w:val="clear" w:color="auto" w:fill="auto"/>
          </w:tcPr>
          <w:p w14:paraId="3CB6D43D" w14:textId="28336934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QOE and </w:t>
            </w: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GOOS, </w:t>
            </w: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DE/OBIS)</w:t>
            </w:r>
          </w:p>
        </w:tc>
        <w:tc>
          <w:tcPr>
            <w:tcW w:w="1194" w:type="dxa"/>
            <w:shd w:val="clear" w:color="auto" w:fill="auto"/>
          </w:tcPr>
          <w:p w14:paraId="4CF90452" w14:textId="7B935DAA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0827A7AB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57F17B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CD7FBE2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4E70536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1DBFC90D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190C8CB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A74021E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F8201BB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59892BB0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E5DE716" w14:textId="6034B475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rnational Quiet Ocean Experiment</w:t>
            </w:r>
          </w:p>
        </w:tc>
      </w:tr>
      <w:tr w:rsidR="00A727E4" w:rsidRPr="004C5998" w14:paraId="5DC0AA36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2968D1AE" w14:textId="30515B24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18.3. Increase in financial resources from domestic 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540BA6E" w14:textId="5EE6F530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in public domestic resource mobilization</w:t>
            </w:r>
          </w:p>
        </w:tc>
        <w:tc>
          <w:tcPr>
            <w:tcW w:w="1787" w:type="dxa"/>
            <w:shd w:val="clear" w:color="auto" w:fill="auto"/>
          </w:tcPr>
          <w:p w14:paraId="0F3CECF9" w14:textId="1A783B5A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lk44917955"/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>Proportion of total research budget allocated to research in the field of marine technology</w:t>
            </w:r>
            <w:bookmarkEnd w:id="4"/>
          </w:p>
        </w:tc>
        <w:tc>
          <w:tcPr>
            <w:tcW w:w="1489" w:type="dxa"/>
            <w:shd w:val="clear" w:color="auto" w:fill="auto"/>
          </w:tcPr>
          <w:p w14:paraId="2F5BCC39" w14:textId="11899D27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IOC-UNESCO</w:t>
            </w:r>
          </w:p>
        </w:tc>
        <w:tc>
          <w:tcPr>
            <w:tcW w:w="1194" w:type="dxa"/>
            <w:shd w:val="clear" w:color="auto" w:fill="auto"/>
          </w:tcPr>
          <w:p w14:paraId="6FB67049" w14:textId="675E9025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4FE8898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3CB1498" w14:textId="31CCD760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1193" w:type="dxa"/>
            <w:shd w:val="clear" w:color="auto" w:fill="auto"/>
          </w:tcPr>
          <w:p w14:paraId="50E20234" w14:textId="1A6F41FD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09-2016</w:t>
            </w:r>
          </w:p>
        </w:tc>
        <w:tc>
          <w:tcPr>
            <w:tcW w:w="1340" w:type="dxa"/>
            <w:shd w:val="clear" w:color="auto" w:fill="auto"/>
          </w:tcPr>
          <w:p w14:paraId="097B6FD1" w14:textId="39433EA8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5F7D601E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7DD4BC4" w14:textId="63C79243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FB09B7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A430F5E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>Y</w:t>
            </w:r>
          </w:p>
          <w:p w14:paraId="2549B280" w14:textId="79B1931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>SDG indicator 14.a.1</w:t>
            </w:r>
          </w:p>
        </w:tc>
        <w:tc>
          <w:tcPr>
            <w:tcW w:w="1794" w:type="dxa"/>
            <w:shd w:val="clear" w:color="auto" w:fill="auto"/>
          </w:tcPr>
          <w:p w14:paraId="175192C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2C64C2A2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 xml:space="preserve">Already included as indicator in the </w:t>
            </w:r>
          </w:p>
          <w:p w14:paraId="2F795BBA" w14:textId="308B7C45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  <w:lang w:val="en-GB"/>
              </w:rPr>
              <w:t>draft monitoring framework document of SCBD</w:t>
            </w:r>
          </w:p>
        </w:tc>
      </w:tr>
      <w:tr w:rsidR="00A727E4" w:rsidRPr="004C5998" w14:paraId="49D3A961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434EC9EF" w14:textId="0008BF3E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18.5. Implementation of the strategy for technology transfer and scientific cooper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0A5BA61" w14:textId="059A8262" w:rsidR="00A727E4" w:rsidRPr="004C5998" w:rsidRDefault="00A727E4" w:rsidP="00A727E4">
            <w:pPr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Trends in technology transfer/Trends in scientific cooperation</w:t>
            </w:r>
          </w:p>
        </w:tc>
        <w:tc>
          <w:tcPr>
            <w:tcW w:w="1787" w:type="dxa"/>
            <w:shd w:val="clear" w:color="auto" w:fill="auto"/>
          </w:tcPr>
          <w:p w14:paraId="30EBEBF0" w14:textId="630D59BB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Nr of scientific papers using OBIS published together by country and per region</w:t>
            </w:r>
          </w:p>
        </w:tc>
        <w:tc>
          <w:tcPr>
            <w:tcW w:w="1489" w:type="dxa"/>
            <w:shd w:val="clear" w:color="auto" w:fill="auto"/>
          </w:tcPr>
          <w:p w14:paraId="65C721B7" w14:textId="0ACA3562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IODE/OBIS)</w:t>
            </w:r>
          </w:p>
        </w:tc>
        <w:tc>
          <w:tcPr>
            <w:tcW w:w="1194" w:type="dxa"/>
            <w:shd w:val="clear" w:color="auto" w:fill="auto"/>
          </w:tcPr>
          <w:p w14:paraId="236546EB" w14:textId="6872C836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F5E6C40" w14:textId="38C98754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?A</w:t>
            </w:r>
          </w:p>
        </w:tc>
        <w:tc>
          <w:tcPr>
            <w:tcW w:w="1042" w:type="dxa"/>
            <w:shd w:val="clear" w:color="auto" w:fill="auto"/>
          </w:tcPr>
          <w:p w14:paraId="646BCD02" w14:textId="3F522DC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6A4A603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581843A" w14:textId="3B3A12D2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14BA7552" w14:textId="3DF0DB74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03392DF" w14:textId="5C1FD0D3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659644CF" w14:textId="4B9B06C5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50DAA432" w14:textId="0B81BA52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6ED9FAB0" w14:textId="0AD5A167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3B731AB0" w14:textId="40B461D3" w:rsidR="00A727E4" w:rsidRPr="004C5998" w:rsidRDefault="00A727E4" w:rsidP="00A727E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C5998">
              <w:rPr>
                <w:rFonts w:ascii="Arial" w:hAnsi="Arial" w:cs="Arial"/>
                <w:kern w:val="22"/>
                <w:sz w:val="18"/>
                <w:szCs w:val="18"/>
              </w:rPr>
              <w:t xml:space="preserve">See </w:t>
            </w:r>
            <w:hyperlink r:id="rId23" w:history="1">
              <w:r w:rsidRPr="004C5998">
                <w:rPr>
                  <w:rStyle w:val="Hyperlink"/>
                </w:rPr>
                <w:t>https://github.com/iobis/bib/blob/master/obis/graphs/pub_larger.pdf</w:t>
              </w:r>
            </w:hyperlink>
          </w:p>
        </w:tc>
      </w:tr>
      <w:tr w:rsidR="00A727E4" w:rsidRPr="004C5998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4B78B30C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  <w:lang w:val="en-GB"/>
              </w:rPr>
              <w:t>T19.1. Availability of reliable and up-to-date biodiversity related information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079C16D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  <w:lang w:val="en-GB"/>
              </w:rPr>
              <w:t>Trends in the availability of biodiversity related information</w:t>
            </w:r>
          </w:p>
        </w:tc>
        <w:tc>
          <w:tcPr>
            <w:tcW w:w="1787" w:type="dxa"/>
            <w:shd w:val="clear" w:color="auto" w:fill="auto"/>
          </w:tcPr>
          <w:p w14:paraId="15296807" w14:textId="7D3BE624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Growth in marine species occurrence records accessible through OBIS</w:t>
            </w:r>
          </w:p>
        </w:tc>
        <w:tc>
          <w:tcPr>
            <w:tcW w:w="1489" w:type="dxa"/>
            <w:shd w:val="clear" w:color="auto" w:fill="auto"/>
          </w:tcPr>
          <w:p w14:paraId="70888565" w14:textId="0A6EAE45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color w:val="000000"/>
                <w:sz w:val="18"/>
                <w:szCs w:val="18"/>
              </w:rPr>
              <w:t>IOC-UNESCO (IODE/OBIS)</w:t>
            </w:r>
          </w:p>
        </w:tc>
        <w:tc>
          <w:tcPr>
            <w:tcW w:w="1194" w:type="dxa"/>
            <w:shd w:val="clear" w:color="auto" w:fill="auto"/>
          </w:tcPr>
          <w:p w14:paraId="40725E04" w14:textId="53205359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E8D8FB3" w14:textId="07755492" w:rsidR="00A727E4" w:rsidRPr="004C5998" w:rsidRDefault="00A727E4" w:rsidP="00A727E4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 w:rsidRPr="004C5998">
              <w:rPr>
                <w:rFonts w:ascii="Arial" w:hAnsi="Arial" w:cs="Arial"/>
                <w:kern w:val="22"/>
                <w:sz w:val="18"/>
                <w:szCs w:val="18"/>
              </w:rPr>
              <w:t>N/A</w:t>
            </w:r>
          </w:p>
        </w:tc>
        <w:tc>
          <w:tcPr>
            <w:tcW w:w="1042" w:type="dxa"/>
            <w:shd w:val="clear" w:color="auto" w:fill="auto"/>
          </w:tcPr>
          <w:p w14:paraId="17CEB479" w14:textId="4A25E75A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FEE55E7" w14:textId="3893BF8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2000-2020</w:t>
            </w:r>
          </w:p>
        </w:tc>
        <w:tc>
          <w:tcPr>
            <w:tcW w:w="1340" w:type="dxa"/>
            <w:shd w:val="clear" w:color="auto" w:fill="auto"/>
          </w:tcPr>
          <w:p w14:paraId="256277DB" w14:textId="17277976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D9CC6A1" w14:textId="606B5385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27CDF90" w14:textId="1070033D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5B995F51" w14:textId="155F7E6C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5EA959F" w14:textId="3439008B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337ABD85" w14:textId="09D6B5FB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4C5998"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06C5591B" w14:textId="74D766AF" w:rsidR="00A727E4" w:rsidRPr="004C5998" w:rsidRDefault="00A727E4" w:rsidP="00A727E4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727E4" w:rsidRPr="004C5998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A727E4" w:rsidRPr="004C5998" w:rsidRDefault="00A727E4" w:rsidP="00A727E4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A727E4" w:rsidRPr="004C5998" w:rsidRDefault="00A727E4" w:rsidP="00A727E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A727E4" w:rsidRPr="004C5998" w:rsidRDefault="00A727E4" w:rsidP="00A727E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A727E4" w:rsidRPr="004C5998" w:rsidRDefault="00A727E4" w:rsidP="00A727E4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1B6F95ED" w:rsidR="0037414D" w:rsidRPr="004C5998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4C5998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4C5998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</w:rPr>
            </w:pPr>
            <w:r w:rsidRPr="004C5998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4C5998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4C5998" w:rsidRDefault="007861DC" w:rsidP="00A71694">
            <w:pPr>
              <w:rPr>
                <w:b/>
              </w:rPr>
            </w:pPr>
            <w:r w:rsidRPr="004C5998"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4C5998" w:rsidRDefault="007861DC" w:rsidP="00A71694">
            <w:pPr>
              <w:rPr>
                <w:b/>
              </w:rPr>
            </w:pPr>
            <w:r w:rsidRPr="004C5998">
              <w:rPr>
                <w:b/>
              </w:rPr>
              <w:t>Comment</w:t>
            </w:r>
          </w:p>
        </w:tc>
      </w:tr>
      <w:tr w:rsidR="007861DC" w:rsidRPr="004C5998" w14:paraId="719493AC" w14:textId="77777777" w:rsidTr="00911866">
        <w:trPr>
          <w:trHeight w:val="139"/>
        </w:trPr>
        <w:tc>
          <w:tcPr>
            <w:tcW w:w="2643" w:type="dxa"/>
          </w:tcPr>
          <w:p w14:paraId="0B5A2C0E" w14:textId="77777777" w:rsidR="007861DC" w:rsidRPr="004C5998" w:rsidRDefault="007861DC" w:rsidP="00A71694">
            <w:r w:rsidRPr="004C5998">
              <w:t>0</w:t>
            </w:r>
          </w:p>
        </w:tc>
        <w:tc>
          <w:tcPr>
            <w:tcW w:w="17480" w:type="dxa"/>
          </w:tcPr>
          <w:p w14:paraId="1D58C544" w14:textId="77777777" w:rsidR="007861DC" w:rsidRPr="004C5998" w:rsidRDefault="007861DC" w:rsidP="00A71694">
            <w:r w:rsidRPr="004C5998">
              <w:t>This is an example of an entry of a general comment</w:t>
            </w:r>
          </w:p>
        </w:tc>
      </w:tr>
      <w:tr w:rsidR="007861DC" w:rsidRPr="004C5998" w14:paraId="04DFD7F9" w14:textId="77777777" w:rsidTr="00911866">
        <w:trPr>
          <w:trHeight w:val="134"/>
        </w:trPr>
        <w:tc>
          <w:tcPr>
            <w:tcW w:w="2643" w:type="dxa"/>
          </w:tcPr>
          <w:p w14:paraId="6BF222BF" w14:textId="46560B13" w:rsidR="007861DC" w:rsidRPr="004C5998" w:rsidRDefault="007861DC" w:rsidP="00A71694"/>
        </w:tc>
        <w:tc>
          <w:tcPr>
            <w:tcW w:w="17480" w:type="dxa"/>
          </w:tcPr>
          <w:p w14:paraId="432BDD91" w14:textId="614F9D65" w:rsidR="007861DC" w:rsidRPr="004C5998" w:rsidRDefault="007861DC" w:rsidP="00A71694"/>
        </w:tc>
      </w:tr>
      <w:tr w:rsidR="007861DC" w:rsidRPr="004C5998" w14:paraId="6C885495" w14:textId="77777777" w:rsidTr="00911866">
        <w:trPr>
          <w:trHeight w:val="134"/>
        </w:trPr>
        <w:tc>
          <w:tcPr>
            <w:tcW w:w="2643" w:type="dxa"/>
          </w:tcPr>
          <w:p w14:paraId="1C499DC4" w14:textId="77777777" w:rsidR="007861DC" w:rsidRPr="004C5998" w:rsidRDefault="007861DC" w:rsidP="00A71694"/>
        </w:tc>
        <w:tc>
          <w:tcPr>
            <w:tcW w:w="17480" w:type="dxa"/>
          </w:tcPr>
          <w:p w14:paraId="4F362DD0" w14:textId="77777777" w:rsidR="007861DC" w:rsidRPr="004C5998" w:rsidRDefault="007861DC" w:rsidP="00A71694">
            <w:r w:rsidRPr="004C5998">
              <w:t>Additional rows can be added to this table by selecting “Table” followed by “insert” and “rows below”</w:t>
            </w:r>
          </w:p>
        </w:tc>
      </w:tr>
    </w:tbl>
    <w:p w14:paraId="6E95A3EB" w14:textId="77777777" w:rsidR="007861DC" w:rsidRPr="004C5998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RPr="004C5998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9FF71" w14:textId="77777777" w:rsidR="00C76939" w:rsidRDefault="00C76939" w:rsidP="00371075">
      <w:pPr>
        <w:spacing w:after="0" w:line="240" w:lineRule="auto"/>
      </w:pPr>
      <w:r>
        <w:separator/>
      </w:r>
    </w:p>
  </w:endnote>
  <w:endnote w:type="continuationSeparator" w:id="0">
    <w:p w14:paraId="402A2D4A" w14:textId="77777777" w:rsidR="00C76939" w:rsidRDefault="00C76939" w:rsidP="00371075">
      <w:pPr>
        <w:spacing w:after="0" w:line="240" w:lineRule="auto"/>
      </w:pPr>
      <w:r>
        <w:continuationSeparator/>
      </w:r>
    </w:p>
  </w:endnote>
  <w:endnote w:type="continuationNotice" w:id="1">
    <w:p w14:paraId="19CDD8FE" w14:textId="77777777" w:rsidR="00C76939" w:rsidRDefault="00C769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39C01770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69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A541D" w14:textId="77777777" w:rsidR="00C76939" w:rsidRDefault="00C76939" w:rsidP="00371075">
      <w:pPr>
        <w:spacing w:after="0" w:line="240" w:lineRule="auto"/>
      </w:pPr>
      <w:r>
        <w:separator/>
      </w:r>
    </w:p>
  </w:footnote>
  <w:footnote w:type="continuationSeparator" w:id="0">
    <w:p w14:paraId="57B7A6A6" w14:textId="77777777" w:rsidR="00C76939" w:rsidRDefault="00C76939" w:rsidP="00371075">
      <w:pPr>
        <w:spacing w:after="0" w:line="240" w:lineRule="auto"/>
      </w:pPr>
      <w:r>
        <w:continuationSeparator/>
      </w:r>
    </w:p>
  </w:footnote>
  <w:footnote w:type="continuationNotice" w:id="1">
    <w:p w14:paraId="63D9BA4E" w14:textId="77777777" w:rsidR="00C76939" w:rsidRDefault="00C769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18BC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6672E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1B5E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0660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4C5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2812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77CDB"/>
    <w:rsid w:val="0038101B"/>
    <w:rsid w:val="003817A5"/>
    <w:rsid w:val="0038192F"/>
    <w:rsid w:val="00382572"/>
    <w:rsid w:val="00383712"/>
    <w:rsid w:val="00383D7E"/>
    <w:rsid w:val="00385EE0"/>
    <w:rsid w:val="00393F62"/>
    <w:rsid w:val="00395F30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1C23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5998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671D"/>
    <w:rsid w:val="005971BD"/>
    <w:rsid w:val="005A1981"/>
    <w:rsid w:val="005A313F"/>
    <w:rsid w:val="005A49E7"/>
    <w:rsid w:val="005A69F1"/>
    <w:rsid w:val="005B26C3"/>
    <w:rsid w:val="005B2C0F"/>
    <w:rsid w:val="005B2DEF"/>
    <w:rsid w:val="005B7BA9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2729D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77A3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620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6F2A3F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473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1031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6AC2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27E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1569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030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75B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C6D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03C5"/>
    <w:rsid w:val="00C757B4"/>
    <w:rsid w:val="00C76939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3810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5B7F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3942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4C9"/>
  </w:style>
  <w:style w:type="paragraph" w:styleId="Heading1">
    <w:name w:val="heading 1"/>
    <w:basedOn w:val="Normal"/>
    <w:next w:val="Normal"/>
    <w:link w:val="Heading1Char"/>
    <w:uiPriority w:val="9"/>
    <w:qFormat/>
    <w:rsid w:val="005B7B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03C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B7B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44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9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9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github.com/iobis/bib/blob/master/obis/graphs/pub_larger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hyperlink" Target="https://github.com/iobis/bib/blob/master/obis/graphs/pub_larger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hyperlink" Target="https://www.cbd.int/sbstta/sbstta-24/post2020-monitoring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0EF393-64AD-484D-AC48-85BA186A6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45</Words>
  <Characters>1069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Clausen, Alison</cp:lastModifiedBy>
  <cp:revision>2</cp:revision>
  <dcterms:created xsi:type="dcterms:W3CDTF">2020-07-23T12:14:00Z</dcterms:created>
  <dcterms:modified xsi:type="dcterms:W3CDTF">2020-07-2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